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7B635" w14:textId="77777777" w:rsidR="00273FB4" w:rsidRPr="007B5A46" w:rsidRDefault="00AF7D4D" w:rsidP="003233F2">
      <w:pPr>
        <w:tabs>
          <w:tab w:val="right" w:pos="9090"/>
        </w:tabs>
        <w:ind w:left="360" w:hanging="360"/>
        <w:jc w:val="center"/>
        <w:rPr>
          <w:sz w:val="36"/>
          <w:szCs w:val="36"/>
        </w:rPr>
      </w:pPr>
      <w:r w:rsidRPr="007B5A46">
        <w:rPr>
          <w:rStyle w:val="Heading3CharChar1"/>
          <w:rFonts w:ascii="Times New Roman" w:hAnsi="Times New Roman" w:cs="Times New Roman"/>
          <w:sz w:val="36"/>
          <w:szCs w:val="36"/>
        </w:rPr>
        <w:t xml:space="preserve">Board </w:t>
      </w:r>
      <w:r w:rsidR="00F61A11">
        <w:rPr>
          <w:rStyle w:val="Heading3CharChar1"/>
          <w:rFonts w:ascii="Times New Roman" w:hAnsi="Times New Roman" w:cs="Times New Roman"/>
          <w:sz w:val="36"/>
          <w:szCs w:val="36"/>
        </w:rPr>
        <w:t>Member Remote Participation Policy</w:t>
      </w:r>
    </w:p>
    <w:p w14:paraId="495E91AA" w14:textId="77777777" w:rsidR="00527E46" w:rsidRDefault="00527E46" w:rsidP="007B5A46">
      <w:pPr>
        <w:tabs>
          <w:tab w:val="left" w:pos="360"/>
          <w:tab w:val="right" w:pos="9090"/>
        </w:tabs>
        <w:rPr>
          <w:sz w:val="24"/>
          <w:szCs w:val="24"/>
        </w:rPr>
      </w:pPr>
    </w:p>
    <w:p w14:paraId="48560C4F" w14:textId="0D0330FF" w:rsidR="00B72D01" w:rsidRDefault="009323AB" w:rsidP="007B5A46">
      <w:pPr>
        <w:tabs>
          <w:tab w:val="left" w:pos="360"/>
          <w:tab w:val="right" w:pos="9090"/>
        </w:tabs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POLICY:  </w:t>
      </w:r>
      <w:r w:rsidR="00F61A11">
        <w:rPr>
          <w:sz w:val="24"/>
          <w:szCs w:val="24"/>
        </w:rPr>
        <w:t xml:space="preserve">In accordance with </w:t>
      </w:r>
      <w:r w:rsidR="00815146">
        <w:rPr>
          <w:sz w:val="24"/>
          <w:szCs w:val="24"/>
        </w:rPr>
        <w:t xml:space="preserve">Title 1, Section </w:t>
      </w:r>
      <w:r w:rsidR="00F61A11">
        <w:rPr>
          <w:sz w:val="24"/>
          <w:szCs w:val="24"/>
        </w:rPr>
        <w:t>403-B</w:t>
      </w:r>
      <w:r w:rsidR="00093A2A">
        <w:rPr>
          <w:sz w:val="24"/>
          <w:szCs w:val="24"/>
        </w:rPr>
        <w:t xml:space="preserve"> of the Maine Revised Statutes</w:t>
      </w:r>
      <w:r w:rsidR="00F61A11">
        <w:rPr>
          <w:sz w:val="24"/>
          <w:szCs w:val="24"/>
        </w:rPr>
        <w:t xml:space="preserve">, </w:t>
      </w:r>
      <w:r w:rsidR="00F61A11" w:rsidRPr="47214197">
        <w:rPr>
          <w:color w:val="000000" w:themeColor="text1"/>
          <w:sz w:val="24"/>
          <w:szCs w:val="24"/>
        </w:rPr>
        <w:t>i</w:t>
      </w:r>
      <w:r w:rsidR="00AF7D4D" w:rsidRPr="47214197">
        <w:rPr>
          <w:color w:val="000000" w:themeColor="text1"/>
          <w:sz w:val="24"/>
          <w:szCs w:val="24"/>
        </w:rPr>
        <w:t xml:space="preserve">t is the policy of the Board of </w:t>
      </w:r>
      <w:r w:rsidR="008930E0">
        <w:rPr>
          <w:color w:val="000000" w:themeColor="text1"/>
          <w:sz w:val="24"/>
          <w:szCs w:val="24"/>
        </w:rPr>
        <w:t>Occupational Therapy</w:t>
      </w:r>
      <w:r w:rsidR="00D613DD" w:rsidRPr="47214197">
        <w:rPr>
          <w:color w:val="000000" w:themeColor="text1"/>
          <w:sz w:val="24"/>
          <w:szCs w:val="24"/>
        </w:rPr>
        <w:t xml:space="preserve"> </w:t>
      </w:r>
      <w:r w:rsidR="00B72D01" w:rsidRPr="47214197">
        <w:rPr>
          <w:color w:val="000000" w:themeColor="text1"/>
          <w:sz w:val="24"/>
          <w:szCs w:val="24"/>
        </w:rPr>
        <w:t>(“</w:t>
      </w:r>
      <w:r w:rsidR="00D613DD" w:rsidRPr="47214197">
        <w:rPr>
          <w:color w:val="000000" w:themeColor="text1"/>
          <w:sz w:val="24"/>
          <w:szCs w:val="24"/>
        </w:rPr>
        <w:t xml:space="preserve">the </w:t>
      </w:r>
      <w:r w:rsidR="00B72D01" w:rsidRPr="47214197">
        <w:rPr>
          <w:color w:val="000000" w:themeColor="text1"/>
          <w:sz w:val="24"/>
          <w:szCs w:val="24"/>
        </w:rPr>
        <w:t xml:space="preserve">Board”) </w:t>
      </w:r>
      <w:r w:rsidR="00AF7D4D" w:rsidRPr="47214197">
        <w:rPr>
          <w:color w:val="000000" w:themeColor="text1"/>
          <w:sz w:val="24"/>
          <w:szCs w:val="24"/>
        </w:rPr>
        <w:t xml:space="preserve">to </w:t>
      </w:r>
      <w:r w:rsidR="00F61A11" w:rsidRPr="47214197">
        <w:rPr>
          <w:color w:val="000000" w:themeColor="text1"/>
          <w:sz w:val="24"/>
          <w:szCs w:val="24"/>
        </w:rPr>
        <w:t>allow Board members to participate</w:t>
      </w:r>
      <w:r w:rsidR="00E41A06" w:rsidRPr="47214197">
        <w:rPr>
          <w:color w:val="000000" w:themeColor="text1"/>
          <w:sz w:val="24"/>
          <w:szCs w:val="24"/>
        </w:rPr>
        <w:t xml:space="preserve"> </w:t>
      </w:r>
      <w:r w:rsidR="00F24829">
        <w:rPr>
          <w:color w:val="000000" w:themeColor="text1"/>
          <w:sz w:val="24"/>
          <w:szCs w:val="24"/>
        </w:rPr>
        <w:t xml:space="preserve">remotely </w:t>
      </w:r>
      <w:r w:rsidR="00E41A06" w:rsidRPr="47214197">
        <w:rPr>
          <w:color w:val="000000" w:themeColor="text1"/>
          <w:sz w:val="24"/>
          <w:szCs w:val="24"/>
        </w:rPr>
        <w:t>in</w:t>
      </w:r>
      <w:r w:rsidR="00E147D7" w:rsidRPr="47214197">
        <w:rPr>
          <w:color w:val="000000" w:themeColor="text1"/>
          <w:sz w:val="24"/>
          <w:szCs w:val="24"/>
        </w:rPr>
        <w:t xml:space="preserve"> Board meetings</w:t>
      </w:r>
      <w:r w:rsidR="00F24829">
        <w:rPr>
          <w:color w:val="000000" w:themeColor="text1"/>
          <w:sz w:val="24"/>
          <w:szCs w:val="24"/>
        </w:rPr>
        <w:t xml:space="preserve"> under certain c</w:t>
      </w:r>
      <w:r w:rsidR="00007EE1">
        <w:rPr>
          <w:color w:val="000000" w:themeColor="text1"/>
          <w:sz w:val="24"/>
          <w:szCs w:val="24"/>
        </w:rPr>
        <w:t>ir</w:t>
      </w:r>
      <w:r w:rsidR="00F24829">
        <w:rPr>
          <w:color w:val="000000" w:themeColor="text1"/>
          <w:sz w:val="24"/>
          <w:szCs w:val="24"/>
        </w:rPr>
        <w:t>cumstances</w:t>
      </w:r>
      <w:r w:rsidR="00954AF3">
        <w:rPr>
          <w:color w:val="000000" w:themeColor="text1"/>
          <w:sz w:val="24"/>
          <w:szCs w:val="24"/>
        </w:rPr>
        <w:t xml:space="preserve"> and</w:t>
      </w:r>
      <w:r w:rsidR="00F61A11" w:rsidRPr="47214197">
        <w:rPr>
          <w:color w:val="000000" w:themeColor="text1"/>
          <w:sz w:val="24"/>
          <w:szCs w:val="24"/>
        </w:rPr>
        <w:t xml:space="preserve"> </w:t>
      </w:r>
      <w:r w:rsidR="0077648A">
        <w:rPr>
          <w:color w:val="000000" w:themeColor="text1"/>
          <w:sz w:val="24"/>
          <w:szCs w:val="24"/>
        </w:rPr>
        <w:t xml:space="preserve">using </w:t>
      </w:r>
      <w:r w:rsidR="00954AF3">
        <w:rPr>
          <w:color w:val="000000" w:themeColor="text1"/>
          <w:sz w:val="24"/>
          <w:szCs w:val="24"/>
        </w:rPr>
        <w:t xml:space="preserve">certain </w:t>
      </w:r>
      <w:r w:rsidR="0077648A">
        <w:rPr>
          <w:color w:val="000000" w:themeColor="text1"/>
          <w:sz w:val="24"/>
          <w:szCs w:val="24"/>
        </w:rPr>
        <w:t xml:space="preserve">methods of </w:t>
      </w:r>
      <w:r w:rsidR="00F24829">
        <w:rPr>
          <w:color w:val="000000" w:themeColor="text1"/>
          <w:sz w:val="24"/>
          <w:szCs w:val="24"/>
        </w:rPr>
        <w:t xml:space="preserve">remote </w:t>
      </w:r>
      <w:r w:rsidR="0077648A">
        <w:rPr>
          <w:color w:val="000000" w:themeColor="text1"/>
          <w:sz w:val="24"/>
          <w:szCs w:val="24"/>
        </w:rPr>
        <w:t>participation.</w:t>
      </w:r>
    </w:p>
    <w:p w14:paraId="2823129C" w14:textId="77777777" w:rsidR="00B72D01" w:rsidRDefault="00B72D01" w:rsidP="007B5A46">
      <w:pPr>
        <w:tabs>
          <w:tab w:val="left" w:pos="360"/>
          <w:tab w:val="right" w:pos="9090"/>
        </w:tabs>
        <w:rPr>
          <w:color w:val="000000"/>
          <w:sz w:val="24"/>
          <w:szCs w:val="24"/>
        </w:rPr>
      </w:pPr>
    </w:p>
    <w:p w14:paraId="4C2DAF47" w14:textId="3379B198" w:rsidR="00E15189" w:rsidRDefault="00062018" w:rsidP="00E15189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Board members are expected to be physically present for Board meetings except when being physically present is not practicable. </w:t>
      </w:r>
      <w:r w:rsidR="00702ABB" w:rsidRPr="00E15189">
        <w:rPr>
          <w:color w:val="000000" w:themeColor="text1"/>
          <w:sz w:val="24"/>
          <w:szCs w:val="24"/>
        </w:rPr>
        <w:t xml:space="preserve">Except as permitted by this Policy, only those </w:t>
      </w:r>
      <w:r w:rsidR="00B72D01" w:rsidRPr="00E15189">
        <w:rPr>
          <w:color w:val="000000" w:themeColor="text1"/>
          <w:sz w:val="24"/>
          <w:szCs w:val="24"/>
        </w:rPr>
        <w:t xml:space="preserve">Board </w:t>
      </w:r>
      <w:r w:rsidR="00702ABB" w:rsidRPr="00E15189">
        <w:rPr>
          <w:color w:val="000000" w:themeColor="text1"/>
          <w:sz w:val="24"/>
          <w:szCs w:val="24"/>
        </w:rPr>
        <w:t>members who are</w:t>
      </w:r>
      <w:r w:rsidR="00B72D01" w:rsidRPr="00E15189">
        <w:rPr>
          <w:color w:val="000000" w:themeColor="text1"/>
          <w:sz w:val="24"/>
          <w:szCs w:val="24"/>
        </w:rPr>
        <w:t xml:space="preserve"> </w:t>
      </w:r>
      <w:r w:rsidR="00925E80">
        <w:rPr>
          <w:color w:val="000000" w:themeColor="text1"/>
          <w:sz w:val="24"/>
          <w:szCs w:val="24"/>
        </w:rPr>
        <w:t xml:space="preserve">physically </w:t>
      </w:r>
      <w:r w:rsidR="00B72D01" w:rsidRPr="00E15189">
        <w:rPr>
          <w:color w:val="000000" w:themeColor="text1"/>
          <w:sz w:val="24"/>
          <w:szCs w:val="24"/>
        </w:rPr>
        <w:t xml:space="preserve">present </w:t>
      </w:r>
      <w:r w:rsidR="00667D46">
        <w:rPr>
          <w:color w:val="000000" w:themeColor="text1"/>
          <w:sz w:val="24"/>
          <w:szCs w:val="24"/>
        </w:rPr>
        <w:t xml:space="preserve">at the physical location of </w:t>
      </w:r>
      <w:r w:rsidR="00702ABB" w:rsidRPr="00E15189">
        <w:rPr>
          <w:color w:val="000000" w:themeColor="text1"/>
          <w:sz w:val="24"/>
          <w:szCs w:val="24"/>
        </w:rPr>
        <w:t>a</w:t>
      </w:r>
      <w:r w:rsidR="00E147D7" w:rsidRPr="00E15189">
        <w:rPr>
          <w:color w:val="000000" w:themeColor="text1"/>
          <w:sz w:val="24"/>
          <w:szCs w:val="24"/>
        </w:rPr>
        <w:t xml:space="preserve"> </w:t>
      </w:r>
      <w:r w:rsidR="00B72D01" w:rsidRPr="00E15189">
        <w:rPr>
          <w:color w:val="000000" w:themeColor="text1"/>
          <w:sz w:val="24"/>
          <w:szCs w:val="24"/>
        </w:rPr>
        <w:t xml:space="preserve">Board </w:t>
      </w:r>
      <w:r w:rsidR="00EB7DC3" w:rsidRPr="00E15189">
        <w:rPr>
          <w:color w:val="000000" w:themeColor="text1"/>
          <w:sz w:val="24"/>
          <w:szCs w:val="24"/>
        </w:rPr>
        <w:t>meeting</w:t>
      </w:r>
      <w:r w:rsidR="00667D46">
        <w:rPr>
          <w:color w:val="000000" w:themeColor="text1"/>
          <w:sz w:val="24"/>
          <w:szCs w:val="24"/>
        </w:rPr>
        <w:t xml:space="preserve"> may participate in the meeting</w:t>
      </w:r>
      <w:r w:rsidR="00702ABB" w:rsidRPr="00E15189">
        <w:rPr>
          <w:color w:val="000000" w:themeColor="text1"/>
          <w:sz w:val="24"/>
          <w:szCs w:val="24"/>
        </w:rPr>
        <w:t>.</w:t>
      </w:r>
    </w:p>
    <w:p w14:paraId="110B58E1" w14:textId="77777777" w:rsidR="00E15189" w:rsidRPr="00E15189" w:rsidRDefault="00E15189" w:rsidP="00E15189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28F01EFF" w14:textId="77777777" w:rsidR="00E15189" w:rsidRPr="00E15189" w:rsidRDefault="0077648A" w:rsidP="007B5A46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</w:rPr>
        <w:t>C</w:t>
      </w:r>
      <w:r w:rsidR="00007EE1" w:rsidRPr="00E15189">
        <w:rPr>
          <w:sz w:val="24"/>
          <w:szCs w:val="24"/>
        </w:rPr>
        <w:t>ircumstances</w:t>
      </w:r>
      <w:r w:rsidRPr="00E15189">
        <w:rPr>
          <w:sz w:val="24"/>
          <w:szCs w:val="24"/>
        </w:rPr>
        <w:t xml:space="preserve"> </w:t>
      </w:r>
      <w:r w:rsidR="00954AF3" w:rsidRPr="00E15189">
        <w:rPr>
          <w:sz w:val="24"/>
          <w:szCs w:val="24"/>
        </w:rPr>
        <w:t>and conditions under which</w:t>
      </w:r>
      <w:r w:rsidRPr="00E15189">
        <w:rPr>
          <w:sz w:val="24"/>
          <w:szCs w:val="24"/>
        </w:rPr>
        <w:t xml:space="preserve"> </w:t>
      </w:r>
      <w:r w:rsidR="00514752" w:rsidRPr="00E15189">
        <w:rPr>
          <w:sz w:val="24"/>
          <w:szCs w:val="24"/>
        </w:rPr>
        <w:t xml:space="preserve">remote </w:t>
      </w:r>
      <w:r w:rsidRPr="00E15189">
        <w:rPr>
          <w:sz w:val="24"/>
          <w:szCs w:val="24"/>
        </w:rPr>
        <w:t>participation is permissible.</w:t>
      </w:r>
    </w:p>
    <w:p w14:paraId="1EE1DC7A" w14:textId="77777777" w:rsidR="00E15189" w:rsidRPr="00E15189" w:rsidRDefault="00E15189" w:rsidP="00E15189">
      <w:pPr>
        <w:pStyle w:val="ListParagraph"/>
        <w:rPr>
          <w:sz w:val="24"/>
          <w:szCs w:val="24"/>
        </w:rPr>
      </w:pPr>
    </w:p>
    <w:p w14:paraId="1B267CB8" w14:textId="5184AB8D" w:rsidR="005840D6" w:rsidRPr="005840D6" w:rsidRDefault="00702ABB" w:rsidP="006E45E9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  <w:u w:val="single"/>
        </w:rPr>
        <w:t>Existence of an</w:t>
      </w:r>
      <w:r w:rsidR="00C128C2" w:rsidRPr="00E15189">
        <w:rPr>
          <w:sz w:val="24"/>
          <w:szCs w:val="24"/>
          <w:u w:val="single"/>
        </w:rPr>
        <w:t xml:space="preserve"> emergency or</w:t>
      </w:r>
      <w:r w:rsidRPr="00E15189">
        <w:rPr>
          <w:sz w:val="24"/>
          <w:szCs w:val="24"/>
          <w:u w:val="single"/>
        </w:rPr>
        <w:t xml:space="preserve"> </w:t>
      </w:r>
      <w:r w:rsidR="00C128C2" w:rsidRPr="00E15189">
        <w:rPr>
          <w:sz w:val="24"/>
          <w:szCs w:val="24"/>
          <w:u w:val="single"/>
        </w:rPr>
        <w:t>urgent issue</w:t>
      </w:r>
      <w:r w:rsidRPr="00E15189">
        <w:rPr>
          <w:sz w:val="24"/>
          <w:szCs w:val="24"/>
        </w:rPr>
        <w:t>.</w:t>
      </w:r>
    </w:p>
    <w:p w14:paraId="69B6290C" w14:textId="77777777" w:rsidR="005840D6" w:rsidRPr="005840D6" w:rsidRDefault="005840D6" w:rsidP="005840D6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0A40B8A6" w14:textId="14D78A91" w:rsidR="006E45E9" w:rsidRPr="00636C2C" w:rsidRDefault="00702ABB" w:rsidP="005840D6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</w:rPr>
        <w:t>If</w:t>
      </w:r>
      <w:r w:rsidR="005840D6">
        <w:rPr>
          <w:sz w:val="24"/>
          <w:szCs w:val="24"/>
        </w:rPr>
        <w:t>, as determined by the Board chair</w:t>
      </w:r>
      <w:r w:rsidR="004A33D4">
        <w:rPr>
          <w:sz w:val="24"/>
          <w:szCs w:val="24"/>
        </w:rPr>
        <w:t xml:space="preserve"> following consultation with the Board Administrator</w:t>
      </w:r>
      <w:r w:rsidR="005840D6">
        <w:rPr>
          <w:sz w:val="24"/>
          <w:szCs w:val="24"/>
        </w:rPr>
        <w:t xml:space="preserve">, </w:t>
      </w:r>
      <w:r w:rsidR="00C86EDA" w:rsidRPr="00E15189">
        <w:rPr>
          <w:sz w:val="24"/>
          <w:szCs w:val="24"/>
        </w:rPr>
        <w:t xml:space="preserve">an emergency or urgent issue </w:t>
      </w:r>
      <w:r w:rsidRPr="00E15189">
        <w:rPr>
          <w:sz w:val="24"/>
          <w:szCs w:val="24"/>
        </w:rPr>
        <w:t xml:space="preserve">arises </w:t>
      </w:r>
      <w:r w:rsidR="00C86EDA" w:rsidRPr="00E15189">
        <w:rPr>
          <w:sz w:val="24"/>
          <w:szCs w:val="24"/>
        </w:rPr>
        <w:t xml:space="preserve">that requires </w:t>
      </w:r>
      <w:r w:rsidR="00925E80">
        <w:rPr>
          <w:sz w:val="24"/>
          <w:szCs w:val="24"/>
        </w:rPr>
        <w:t xml:space="preserve">the </w:t>
      </w:r>
      <w:r w:rsidR="00062018">
        <w:rPr>
          <w:sz w:val="24"/>
          <w:szCs w:val="24"/>
        </w:rPr>
        <w:t xml:space="preserve">Board to </w:t>
      </w:r>
      <w:r w:rsidR="00C128C2" w:rsidRPr="00E15189">
        <w:rPr>
          <w:sz w:val="24"/>
          <w:szCs w:val="24"/>
        </w:rPr>
        <w:t>immediate</w:t>
      </w:r>
      <w:r w:rsidR="00062018">
        <w:rPr>
          <w:sz w:val="24"/>
          <w:szCs w:val="24"/>
        </w:rPr>
        <w:t>ly</w:t>
      </w:r>
      <w:r w:rsidR="00C128C2" w:rsidRPr="00E15189">
        <w:rPr>
          <w:sz w:val="24"/>
          <w:szCs w:val="24"/>
        </w:rPr>
        <w:t xml:space="preserve"> </w:t>
      </w:r>
      <w:r w:rsidR="00925E80">
        <w:rPr>
          <w:sz w:val="24"/>
          <w:szCs w:val="24"/>
        </w:rPr>
        <w:t>schedul</w:t>
      </w:r>
      <w:r w:rsidR="00062018">
        <w:rPr>
          <w:sz w:val="24"/>
          <w:szCs w:val="24"/>
        </w:rPr>
        <w:t>e</w:t>
      </w:r>
      <w:r w:rsidR="00925E80">
        <w:rPr>
          <w:sz w:val="24"/>
          <w:szCs w:val="24"/>
        </w:rPr>
        <w:t xml:space="preserve"> a meeting </w:t>
      </w:r>
      <w:r w:rsidR="00062018">
        <w:rPr>
          <w:sz w:val="24"/>
          <w:szCs w:val="24"/>
        </w:rPr>
        <w:t xml:space="preserve">to address </w:t>
      </w:r>
      <w:r w:rsidR="00C128C2" w:rsidRPr="00E15189">
        <w:rPr>
          <w:sz w:val="24"/>
          <w:szCs w:val="24"/>
        </w:rPr>
        <w:t xml:space="preserve">the </w:t>
      </w:r>
      <w:r w:rsidR="0077648A" w:rsidRPr="00E15189">
        <w:rPr>
          <w:sz w:val="24"/>
          <w:szCs w:val="24"/>
        </w:rPr>
        <w:t xml:space="preserve">emergency or </w:t>
      </w:r>
      <w:r w:rsidR="00C128C2" w:rsidRPr="00E15189">
        <w:rPr>
          <w:sz w:val="24"/>
          <w:szCs w:val="24"/>
        </w:rPr>
        <w:t xml:space="preserve">urgent issue, </w:t>
      </w:r>
      <w:r w:rsidR="00925E80">
        <w:rPr>
          <w:sz w:val="24"/>
          <w:szCs w:val="24"/>
        </w:rPr>
        <w:t>one or more</w:t>
      </w:r>
      <w:r w:rsidR="005840D6">
        <w:rPr>
          <w:sz w:val="24"/>
          <w:szCs w:val="24"/>
        </w:rPr>
        <w:t xml:space="preserve"> Board </w:t>
      </w:r>
      <w:r w:rsidR="00C128C2" w:rsidRPr="00E15189">
        <w:rPr>
          <w:sz w:val="24"/>
          <w:szCs w:val="24"/>
        </w:rPr>
        <w:t>member</w:t>
      </w:r>
      <w:r w:rsidR="00925E80">
        <w:rPr>
          <w:sz w:val="24"/>
          <w:szCs w:val="24"/>
        </w:rPr>
        <w:t>s</w:t>
      </w:r>
      <w:r w:rsidR="005840D6">
        <w:rPr>
          <w:sz w:val="24"/>
          <w:szCs w:val="24"/>
        </w:rPr>
        <w:t xml:space="preserve"> may</w:t>
      </w:r>
      <w:r w:rsidR="00DE2636">
        <w:rPr>
          <w:sz w:val="24"/>
          <w:szCs w:val="24"/>
        </w:rPr>
        <w:t xml:space="preserve"> </w:t>
      </w:r>
      <w:r w:rsidR="00C128C2" w:rsidRPr="00E15189">
        <w:rPr>
          <w:sz w:val="24"/>
          <w:szCs w:val="24"/>
        </w:rPr>
        <w:t xml:space="preserve">participate </w:t>
      </w:r>
      <w:r w:rsidR="005840D6">
        <w:rPr>
          <w:sz w:val="24"/>
          <w:szCs w:val="24"/>
        </w:rPr>
        <w:t xml:space="preserve">in the meeting </w:t>
      </w:r>
      <w:r w:rsidR="00DE2636">
        <w:rPr>
          <w:sz w:val="24"/>
          <w:szCs w:val="24"/>
        </w:rPr>
        <w:t>fro</w:t>
      </w:r>
      <w:r w:rsidR="007C0A8C">
        <w:rPr>
          <w:sz w:val="24"/>
          <w:szCs w:val="24"/>
        </w:rPr>
        <w:t>m</w:t>
      </w:r>
      <w:r w:rsidR="00DE2636">
        <w:rPr>
          <w:sz w:val="24"/>
          <w:szCs w:val="24"/>
        </w:rPr>
        <w:t xml:space="preserve"> a remote location</w:t>
      </w:r>
      <w:r w:rsidR="00514752" w:rsidRPr="00E15189">
        <w:rPr>
          <w:sz w:val="24"/>
          <w:szCs w:val="24"/>
        </w:rPr>
        <w:t>.</w:t>
      </w:r>
    </w:p>
    <w:p w14:paraId="0B52CE3A" w14:textId="77777777" w:rsidR="00636C2C" w:rsidRPr="005840D6" w:rsidRDefault="00636C2C" w:rsidP="00636C2C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4D5F65DE" w14:textId="3406FE1D" w:rsidR="005840D6" w:rsidRPr="00050A1B" w:rsidRDefault="005840D6" w:rsidP="00050A1B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If, as determined by the Board chair, an emergency </w:t>
      </w:r>
      <w:r w:rsidR="004A33D4">
        <w:rPr>
          <w:sz w:val="24"/>
          <w:szCs w:val="24"/>
        </w:rPr>
        <w:t xml:space="preserve">or urgent issue </w:t>
      </w:r>
      <w:r>
        <w:rPr>
          <w:sz w:val="24"/>
          <w:szCs w:val="24"/>
        </w:rPr>
        <w:t xml:space="preserve">arises that </w:t>
      </w:r>
      <w:r w:rsidR="00B33CBC">
        <w:rPr>
          <w:sz w:val="24"/>
          <w:szCs w:val="24"/>
        </w:rPr>
        <w:t xml:space="preserve">requires </w:t>
      </w:r>
      <w:r>
        <w:rPr>
          <w:sz w:val="24"/>
          <w:szCs w:val="24"/>
        </w:rPr>
        <w:t xml:space="preserve">the </w:t>
      </w:r>
      <w:r w:rsidR="00B33CBC">
        <w:rPr>
          <w:sz w:val="24"/>
          <w:szCs w:val="24"/>
        </w:rPr>
        <w:t xml:space="preserve">entire </w:t>
      </w:r>
      <w:r>
        <w:rPr>
          <w:sz w:val="24"/>
          <w:szCs w:val="24"/>
        </w:rPr>
        <w:t xml:space="preserve">Board </w:t>
      </w:r>
      <w:r w:rsidR="00B33CBC">
        <w:rPr>
          <w:sz w:val="24"/>
          <w:szCs w:val="24"/>
        </w:rPr>
        <w:t>to meet remote</w:t>
      </w:r>
      <w:r w:rsidR="009F79C6">
        <w:rPr>
          <w:sz w:val="24"/>
          <w:szCs w:val="24"/>
        </w:rPr>
        <w:t>ly</w:t>
      </w:r>
      <w:r w:rsidR="00636C2C">
        <w:rPr>
          <w:sz w:val="24"/>
          <w:szCs w:val="24"/>
        </w:rPr>
        <w:t>, the Board chair</w:t>
      </w:r>
      <w:r w:rsidR="00925E80">
        <w:rPr>
          <w:sz w:val="24"/>
          <w:szCs w:val="24"/>
        </w:rPr>
        <w:t xml:space="preserve"> in consultation with the Board administrator</w:t>
      </w:r>
      <w:r w:rsidR="00636C2C">
        <w:rPr>
          <w:sz w:val="24"/>
          <w:szCs w:val="24"/>
        </w:rPr>
        <w:t xml:space="preserve"> may authorize </w:t>
      </w:r>
      <w:r w:rsidR="00CD31FE">
        <w:rPr>
          <w:sz w:val="24"/>
          <w:szCs w:val="24"/>
        </w:rPr>
        <w:t xml:space="preserve">the </w:t>
      </w:r>
      <w:r w:rsidR="00636C2C">
        <w:rPr>
          <w:sz w:val="24"/>
          <w:szCs w:val="24"/>
        </w:rPr>
        <w:t xml:space="preserve">Board </w:t>
      </w:r>
      <w:r w:rsidR="00942669">
        <w:rPr>
          <w:sz w:val="24"/>
          <w:szCs w:val="24"/>
        </w:rPr>
        <w:t>to conduct a virtual meeting without a physical location</w:t>
      </w:r>
      <w:r w:rsidR="003B3625">
        <w:rPr>
          <w:sz w:val="24"/>
          <w:szCs w:val="24"/>
        </w:rPr>
        <w:t>.</w:t>
      </w:r>
      <w:r w:rsidR="00942669">
        <w:rPr>
          <w:sz w:val="24"/>
          <w:szCs w:val="24"/>
        </w:rPr>
        <w:t xml:space="preserve"> Board members </w:t>
      </w:r>
      <w:r w:rsidR="003B3625">
        <w:rPr>
          <w:sz w:val="24"/>
          <w:szCs w:val="24"/>
        </w:rPr>
        <w:t>would</w:t>
      </w:r>
      <w:r w:rsidR="00942669">
        <w:rPr>
          <w:sz w:val="24"/>
          <w:szCs w:val="24"/>
        </w:rPr>
        <w:t xml:space="preserve"> participate </w:t>
      </w:r>
      <w:r w:rsidR="003B3625">
        <w:rPr>
          <w:sz w:val="24"/>
          <w:szCs w:val="24"/>
        </w:rPr>
        <w:t xml:space="preserve">in such a virtual meeting </w:t>
      </w:r>
      <w:r w:rsidR="00942669">
        <w:rPr>
          <w:sz w:val="24"/>
          <w:szCs w:val="24"/>
        </w:rPr>
        <w:t>from remote locations</w:t>
      </w:r>
      <w:r w:rsidR="003B3625">
        <w:rPr>
          <w:sz w:val="24"/>
          <w:szCs w:val="24"/>
        </w:rPr>
        <w:t>,</w:t>
      </w:r>
      <w:r w:rsidR="00942669">
        <w:rPr>
          <w:sz w:val="24"/>
          <w:szCs w:val="24"/>
        </w:rPr>
        <w:t xml:space="preserve"> and the public w</w:t>
      </w:r>
      <w:r w:rsidR="003B3625">
        <w:rPr>
          <w:sz w:val="24"/>
          <w:szCs w:val="24"/>
        </w:rPr>
        <w:t>ould</w:t>
      </w:r>
      <w:r w:rsidR="00942669">
        <w:rPr>
          <w:sz w:val="24"/>
          <w:szCs w:val="24"/>
        </w:rPr>
        <w:t xml:space="preserve"> be permitted to attend remotely. </w:t>
      </w:r>
      <w:r w:rsidR="00636C2C">
        <w:rPr>
          <w:sz w:val="24"/>
          <w:szCs w:val="24"/>
        </w:rPr>
        <w:t xml:space="preserve"> </w:t>
      </w:r>
    </w:p>
    <w:p w14:paraId="271AF70A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2AA7FC2" w14:textId="4C56BA29" w:rsidR="006E45E9" w:rsidRPr="006E45E9" w:rsidRDefault="0077648A" w:rsidP="006E45E9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6E45E9">
        <w:rPr>
          <w:sz w:val="24"/>
          <w:szCs w:val="24"/>
          <w:u w:val="single"/>
        </w:rPr>
        <w:t xml:space="preserve">Circumstances </w:t>
      </w:r>
      <w:r w:rsidR="00007EE1" w:rsidRPr="006E45E9">
        <w:rPr>
          <w:sz w:val="24"/>
          <w:szCs w:val="24"/>
          <w:u w:val="single"/>
        </w:rPr>
        <w:t xml:space="preserve">in which physical presence of Board member is </w:t>
      </w:r>
      <w:r w:rsidR="005E5A8F">
        <w:rPr>
          <w:sz w:val="24"/>
          <w:szCs w:val="24"/>
          <w:u w:val="single"/>
        </w:rPr>
        <w:t xml:space="preserve">not </w:t>
      </w:r>
      <w:r w:rsidR="00007EE1" w:rsidRPr="006E45E9">
        <w:rPr>
          <w:sz w:val="24"/>
          <w:szCs w:val="24"/>
          <w:u w:val="single"/>
        </w:rPr>
        <w:t>practica</w:t>
      </w:r>
      <w:r w:rsidR="005E5A8F">
        <w:rPr>
          <w:sz w:val="24"/>
          <w:szCs w:val="24"/>
          <w:u w:val="single"/>
        </w:rPr>
        <w:t>ble</w:t>
      </w:r>
      <w:r w:rsidR="006E45E9">
        <w:rPr>
          <w:sz w:val="24"/>
          <w:szCs w:val="24"/>
        </w:rPr>
        <w:t>.</w:t>
      </w:r>
      <w:r w:rsidR="00DE2636">
        <w:rPr>
          <w:sz w:val="24"/>
          <w:szCs w:val="24"/>
        </w:rPr>
        <w:t xml:space="preserve">  A Board member may participate in a Board meeting from a remote location </w:t>
      </w:r>
      <w:r w:rsidR="007C0A8C">
        <w:rPr>
          <w:sz w:val="24"/>
          <w:szCs w:val="24"/>
        </w:rPr>
        <w:t>under the following circumstances:</w:t>
      </w:r>
    </w:p>
    <w:p w14:paraId="11F43502" w14:textId="77777777" w:rsidR="006E45E9" w:rsidRPr="006E45E9" w:rsidRDefault="006E45E9" w:rsidP="006E45E9">
      <w:pPr>
        <w:pStyle w:val="ListParagraph"/>
        <w:rPr>
          <w:sz w:val="24"/>
          <w:szCs w:val="24"/>
        </w:rPr>
      </w:pPr>
    </w:p>
    <w:p w14:paraId="190773D4" w14:textId="3630917C" w:rsidR="001854C0" w:rsidRPr="004A33D4" w:rsidRDefault="007C0A8C" w:rsidP="00507430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007EE1" w:rsidRPr="006E45E9">
        <w:rPr>
          <w:sz w:val="24"/>
          <w:szCs w:val="24"/>
        </w:rPr>
        <w:t xml:space="preserve"> Board member has an i</w:t>
      </w:r>
      <w:r w:rsidR="00C86EDA" w:rsidRPr="006E45E9">
        <w:rPr>
          <w:sz w:val="24"/>
          <w:szCs w:val="24"/>
        </w:rPr>
        <w:t xml:space="preserve">llness or other physical </w:t>
      </w:r>
      <w:r w:rsidR="003233F2" w:rsidRPr="006E45E9">
        <w:rPr>
          <w:sz w:val="24"/>
          <w:szCs w:val="24"/>
        </w:rPr>
        <w:t xml:space="preserve">or mental </w:t>
      </w:r>
      <w:r w:rsidR="00C86EDA" w:rsidRPr="006E45E9">
        <w:rPr>
          <w:sz w:val="24"/>
          <w:szCs w:val="24"/>
        </w:rPr>
        <w:t xml:space="preserve">condition </w:t>
      </w:r>
      <w:r w:rsidR="008854DD" w:rsidRPr="006E45E9">
        <w:rPr>
          <w:sz w:val="24"/>
          <w:szCs w:val="24"/>
        </w:rPr>
        <w:t>that causes the member to face significant difficulties travel</w:t>
      </w:r>
      <w:r w:rsidR="001854C0">
        <w:rPr>
          <w:sz w:val="24"/>
          <w:szCs w:val="24"/>
        </w:rPr>
        <w:t>ing</w:t>
      </w:r>
      <w:r w:rsidR="008854DD" w:rsidRPr="006E45E9">
        <w:rPr>
          <w:sz w:val="24"/>
          <w:szCs w:val="24"/>
        </w:rPr>
        <w:t xml:space="preserve"> to </w:t>
      </w:r>
      <w:r w:rsidR="00007EE1" w:rsidRPr="006E45E9">
        <w:rPr>
          <w:sz w:val="24"/>
          <w:szCs w:val="24"/>
        </w:rPr>
        <w:t>and</w:t>
      </w:r>
      <w:r w:rsidR="008854DD" w:rsidRPr="006E45E9">
        <w:rPr>
          <w:sz w:val="24"/>
          <w:szCs w:val="24"/>
        </w:rPr>
        <w:t xml:space="preserve"> attend</w:t>
      </w:r>
      <w:r w:rsidR="001854C0">
        <w:rPr>
          <w:sz w:val="24"/>
          <w:szCs w:val="24"/>
        </w:rPr>
        <w:t>ing</w:t>
      </w:r>
      <w:r w:rsidR="008854DD" w:rsidRPr="006E45E9">
        <w:rPr>
          <w:sz w:val="24"/>
          <w:szCs w:val="24"/>
        </w:rPr>
        <w:t xml:space="preserve"> the Board </w:t>
      </w:r>
      <w:r w:rsidR="00E147D7" w:rsidRPr="006E45E9">
        <w:rPr>
          <w:sz w:val="24"/>
          <w:szCs w:val="24"/>
        </w:rPr>
        <w:t>meeting</w:t>
      </w:r>
      <w:r w:rsidR="00507430">
        <w:rPr>
          <w:sz w:val="24"/>
          <w:szCs w:val="24"/>
        </w:rPr>
        <w:t xml:space="preserve"> or that is contagious and would pose a substantial health risk to others if the Board member attended in person</w:t>
      </w:r>
      <w:r>
        <w:rPr>
          <w:sz w:val="24"/>
          <w:szCs w:val="24"/>
        </w:rPr>
        <w:t>;</w:t>
      </w:r>
    </w:p>
    <w:p w14:paraId="6B9581DD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1A4C7DD2" w14:textId="1EA8609C" w:rsidR="006E45E9" w:rsidRPr="006E45E9" w:rsidRDefault="007C0A8C" w:rsidP="006E45E9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</w:t>
      </w:r>
      <w:r w:rsidR="006E45E9">
        <w:rPr>
          <w:color w:val="000000" w:themeColor="text1"/>
          <w:sz w:val="24"/>
          <w:szCs w:val="24"/>
        </w:rPr>
        <w:t xml:space="preserve">here is a reasonable chance that </w:t>
      </w:r>
      <w:r>
        <w:rPr>
          <w:color w:val="000000" w:themeColor="text1"/>
          <w:sz w:val="24"/>
          <w:szCs w:val="24"/>
        </w:rPr>
        <w:t>the</w:t>
      </w:r>
      <w:r w:rsidR="006E45E9">
        <w:rPr>
          <w:color w:val="000000" w:themeColor="text1"/>
          <w:sz w:val="24"/>
          <w:szCs w:val="24"/>
        </w:rPr>
        <w:t xml:space="preserve"> Board member’s health or safety </w:t>
      </w:r>
      <w:r>
        <w:rPr>
          <w:color w:val="000000" w:themeColor="text1"/>
          <w:sz w:val="24"/>
          <w:szCs w:val="24"/>
        </w:rPr>
        <w:t>will</w:t>
      </w:r>
      <w:r w:rsidR="006E45E9">
        <w:rPr>
          <w:color w:val="000000" w:themeColor="text1"/>
          <w:sz w:val="24"/>
          <w:szCs w:val="24"/>
        </w:rPr>
        <w:t xml:space="preserve"> be compromised by attending </w:t>
      </w:r>
      <w:r>
        <w:rPr>
          <w:color w:val="000000" w:themeColor="text1"/>
          <w:sz w:val="24"/>
          <w:szCs w:val="24"/>
        </w:rPr>
        <w:t>the</w:t>
      </w:r>
      <w:r w:rsidR="006E45E9">
        <w:rPr>
          <w:color w:val="000000" w:themeColor="text1"/>
          <w:sz w:val="24"/>
          <w:szCs w:val="24"/>
        </w:rPr>
        <w:t xml:space="preserve"> Board meeting in </w:t>
      </w:r>
      <w:proofErr w:type="gramStart"/>
      <w:r w:rsidR="006E45E9">
        <w:rPr>
          <w:color w:val="000000" w:themeColor="text1"/>
          <w:sz w:val="24"/>
          <w:szCs w:val="24"/>
        </w:rPr>
        <w:t>person</w:t>
      </w:r>
      <w:r>
        <w:rPr>
          <w:color w:val="000000" w:themeColor="text1"/>
          <w:sz w:val="24"/>
          <w:szCs w:val="24"/>
        </w:rPr>
        <w:t>;</w:t>
      </w:r>
      <w:proofErr w:type="gramEnd"/>
    </w:p>
    <w:p w14:paraId="3BA8104F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2130C827" w14:textId="50C6A19F" w:rsidR="006E45E9" w:rsidRPr="006E45E9" w:rsidRDefault="007C0A8C" w:rsidP="006E45E9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007EE1" w:rsidRPr="006E45E9">
        <w:rPr>
          <w:sz w:val="24"/>
          <w:szCs w:val="24"/>
        </w:rPr>
        <w:t xml:space="preserve"> </w:t>
      </w:r>
      <w:r w:rsidR="000D3772" w:rsidRPr="006E45E9">
        <w:rPr>
          <w:sz w:val="24"/>
          <w:szCs w:val="24"/>
        </w:rPr>
        <w:t xml:space="preserve">Board member will be </w:t>
      </w:r>
      <w:r w:rsidR="00C86EDA" w:rsidRPr="006E45E9">
        <w:rPr>
          <w:sz w:val="24"/>
          <w:szCs w:val="24"/>
        </w:rPr>
        <w:t>absen</w:t>
      </w:r>
      <w:r w:rsidR="000D3772" w:rsidRPr="006E45E9">
        <w:rPr>
          <w:sz w:val="24"/>
          <w:szCs w:val="24"/>
        </w:rPr>
        <w:t>t</w:t>
      </w:r>
      <w:r w:rsidR="00C86EDA" w:rsidRPr="006E45E9">
        <w:rPr>
          <w:sz w:val="24"/>
          <w:szCs w:val="24"/>
        </w:rPr>
        <w:t xml:space="preserve"> from the State</w:t>
      </w:r>
      <w:r w:rsidR="004562F8" w:rsidRPr="006E45E9">
        <w:rPr>
          <w:sz w:val="24"/>
          <w:szCs w:val="24"/>
        </w:rPr>
        <w:t xml:space="preserve"> </w:t>
      </w:r>
      <w:r w:rsidR="000D3772" w:rsidRPr="006E45E9">
        <w:rPr>
          <w:sz w:val="24"/>
          <w:szCs w:val="24"/>
        </w:rPr>
        <w:t xml:space="preserve">at the time of a meeting and face significant difficulties traveling to and attending the Board meeting in </w:t>
      </w:r>
      <w:proofErr w:type="gramStart"/>
      <w:r w:rsidR="000D3772" w:rsidRPr="006E45E9">
        <w:rPr>
          <w:sz w:val="24"/>
          <w:szCs w:val="24"/>
        </w:rPr>
        <w:t>person</w:t>
      </w:r>
      <w:r>
        <w:rPr>
          <w:sz w:val="24"/>
          <w:szCs w:val="24"/>
        </w:rPr>
        <w:t>;</w:t>
      </w:r>
      <w:proofErr w:type="gramEnd"/>
    </w:p>
    <w:p w14:paraId="677B42ED" w14:textId="77777777" w:rsidR="006E45E9" w:rsidRPr="006E45E9" w:rsidRDefault="006E45E9" w:rsidP="006E45E9">
      <w:pPr>
        <w:pStyle w:val="ListParagraph"/>
        <w:rPr>
          <w:sz w:val="24"/>
          <w:szCs w:val="24"/>
        </w:rPr>
      </w:pPr>
    </w:p>
    <w:p w14:paraId="03B6507F" w14:textId="41F5BC75" w:rsidR="006E45E9" w:rsidRPr="006E45E9" w:rsidRDefault="007C0A8C" w:rsidP="006E45E9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514752" w:rsidRPr="006E45E9">
        <w:rPr>
          <w:sz w:val="24"/>
          <w:szCs w:val="24"/>
        </w:rPr>
        <w:t xml:space="preserve"> Board member</w:t>
      </w:r>
      <w:r w:rsidR="00007EE1" w:rsidRPr="006E45E9">
        <w:rPr>
          <w:sz w:val="24"/>
          <w:szCs w:val="24"/>
        </w:rPr>
        <w:t>’s</w:t>
      </w:r>
      <w:r w:rsidR="00514752" w:rsidRPr="006E45E9">
        <w:rPr>
          <w:sz w:val="24"/>
          <w:szCs w:val="24"/>
        </w:rPr>
        <w:t xml:space="preserve"> residence </w:t>
      </w:r>
      <w:r w:rsidR="000D3772" w:rsidRPr="006E45E9">
        <w:rPr>
          <w:sz w:val="24"/>
          <w:szCs w:val="24"/>
        </w:rPr>
        <w:t>is</w:t>
      </w:r>
      <w:r w:rsidR="004562F8" w:rsidRPr="006E45E9">
        <w:rPr>
          <w:sz w:val="24"/>
          <w:szCs w:val="24"/>
        </w:rPr>
        <w:t xml:space="preserve"> more than </w:t>
      </w:r>
      <w:r w:rsidR="00780FAE" w:rsidRPr="006E45E9">
        <w:rPr>
          <w:sz w:val="24"/>
          <w:szCs w:val="24"/>
        </w:rPr>
        <w:t>100</w:t>
      </w:r>
      <w:r w:rsidR="00F76400" w:rsidRPr="006E45E9">
        <w:rPr>
          <w:sz w:val="24"/>
          <w:szCs w:val="24"/>
        </w:rPr>
        <w:t xml:space="preserve"> </w:t>
      </w:r>
      <w:r w:rsidR="004562F8" w:rsidRPr="006E45E9">
        <w:rPr>
          <w:sz w:val="24"/>
          <w:szCs w:val="24"/>
        </w:rPr>
        <w:t xml:space="preserve">miles </w:t>
      </w:r>
      <w:r w:rsidR="00F76400" w:rsidRPr="006E45E9">
        <w:rPr>
          <w:sz w:val="24"/>
          <w:szCs w:val="24"/>
        </w:rPr>
        <w:t xml:space="preserve">driving distance </w:t>
      </w:r>
      <w:r w:rsidR="004562F8" w:rsidRPr="006E45E9">
        <w:rPr>
          <w:sz w:val="24"/>
          <w:szCs w:val="24"/>
        </w:rPr>
        <w:t xml:space="preserve">from the </w:t>
      </w:r>
      <w:r w:rsidR="004A33D4">
        <w:rPr>
          <w:sz w:val="24"/>
          <w:szCs w:val="24"/>
        </w:rPr>
        <w:t xml:space="preserve">location of the in-person Board </w:t>
      </w:r>
      <w:proofErr w:type="gramStart"/>
      <w:r w:rsidR="004A33D4">
        <w:rPr>
          <w:sz w:val="24"/>
          <w:szCs w:val="24"/>
        </w:rPr>
        <w:t>meeting</w:t>
      </w:r>
      <w:r>
        <w:rPr>
          <w:sz w:val="24"/>
          <w:szCs w:val="24"/>
        </w:rPr>
        <w:t>;</w:t>
      </w:r>
      <w:proofErr w:type="gramEnd"/>
    </w:p>
    <w:p w14:paraId="043ADA01" w14:textId="77777777" w:rsidR="006E45E9" w:rsidRPr="006E45E9" w:rsidRDefault="006E45E9" w:rsidP="006E45E9">
      <w:pPr>
        <w:pStyle w:val="ListParagraph"/>
        <w:rPr>
          <w:sz w:val="24"/>
          <w:szCs w:val="24"/>
        </w:rPr>
      </w:pPr>
    </w:p>
    <w:p w14:paraId="066C5858" w14:textId="42CC2BAD" w:rsidR="00735DE2" w:rsidRPr="00653031" w:rsidRDefault="007C0A8C" w:rsidP="001D4647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lastRenderedPageBreak/>
        <w:t>The</w:t>
      </w:r>
      <w:r w:rsidR="000D3772" w:rsidRPr="006E45E9">
        <w:rPr>
          <w:sz w:val="24"/>
          <w:szCs w:val="24"/>
        </w:rPr>
        <w:t xml:space="preserve"> Board member</w:t>
      </w:r>
      <w:r w:rsidR="00007EE1" w:rsidRPr="006E45E9">
        <w:rPr>
          <w:sz w:val="24"/>
          <w:szCs w:val="24"/>
        </w:rPr>
        <w:t>’s</w:t>
      </w:r>
      <w:r w:rsidR="000D3772" w:rsidRPr="006E45E9">
        <w:rPr>
          <w:sz w:val="24"/>
          <w:szCs w:val="24"/>
        </w:rPr>
        <w:t xml:space="preserve"> residence is on an island that is not connected to the mainland by a bridge</w:t>
      </w:r>
      <w:r w:rsidR="00CD31FE">
        <w:rPr>
          <w:sz w:val="24"/>
          <w:szCs w:val="24"/>
        </w:rPr>
        <w:t>; or</w:t>
      </w:r>
    </w:p>
    <w:p w14:paraId="691D20A9" w14:textId="77777777" w:rsidR="00653031" w:rsidRPr="00653031" w:rsidRDefault="00653031" w:rsidP="00653031">
      <w:pPr>
        <w:pStyle w:val="ListParagraph"/>
        <w:rPr>
          <w:color w:val="000000" w:themeColor="text1"/>
          <w:sz w:val="24"/>
          <w:szCs w:val="24"/>
        </w:rPr>
      </w:pPr>
    </w:p>
    <w:p w14:paraId="073075A0" w14:textId="11974C34" w:rsidR="00653031" w:rsidRPr="00735DE2" w:rsidRDefault="00DB1A20" w:rsidP="001D4647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When e</w:t>
      </w:r>
      <w:r w:rsidR="00AF09FB">
        <w:rPr>
          <w:color w:val="000000" w:themeColor="text1"/>
          <w:sz w:val="24"/>
          <w:szCs w:val="24"/>
        </w:rPr>
        <w:t>vents or occurrences</w:t>
      </w:r>
      <w:r w:rsidR="00AB6803">
        <w:rPr>
          <w:color w:val="000000" w:themeColor="text1"/>
          <w:sz w:val="24"/>
          <w:szCs w:val="24"/>
        </w:rPr>
        <w:t xml:space="preserve"> </w:t>
      </w:r>
      <w:r w:rsidR="00466486">
        <w:rPr>
          <w:color w:val="000000" w:themeColor="text1"/>
          <w:sz w:val="24"/>
          <w:szCs w:val="24"/>
        </w:rPr>
        <w:t xml:space="preserve">out of the control of the Board member </w:t>
      </w:r>
      <w:r w:rsidR="00965D30">
        <w:rPr>
          <w:color w:val="000000" w:themeColor="text1"/>
          <w:sz w:val="24"/>
          <w:szCs w:val="24"/>
        </w:rPr>
        <w:t xml:space="preserve">or the effects of such events </w:t>
      </w:r>
      <w:r w:rsidR="00AF09FB">
        <w:rPr>
          <w:color w:val="000000" w:themeColor="text1"/>
          <w:sz w:val="24"/>
          <w:szCs w:val="24"/>
        </w:rPr>
        <w:t xml:space="preserve">or occurrences </w:t>
      </w:r>
      <w:r w:rsidR="00AB6803">
        <w:rPr>
          <w:color w:val="000000" w:themeColor="text1"/>
          <w:sz w:val="24"/>
          <w:szCs w:val="24"/>
        </w:rPr>
        <w:t xml:space="preserve">make travel by the Board member </w:t>
      </w:r>
      <w:r w:rsidR="00CD31FE">
        <w:rPr>
          <w:color w:val="000000" w:themeColor="text1"/>
          <w:sz w:val="24"/>
          <w:szCs w:val="24"/>
        </w:rPr>
        <w:t>to the physical location</w:t>
      </w:r>
      <w:r w:rsidR="00965D30">
        <w:rPr>
          <w:color w:val="000000" w:themeColor="text1"/>
          <w:sz w:val="24"/>
          <w:szCs w:val="24"/>
        </w:rPr>
        <w:t xml:space="preserve"> </w:t>
      </w:r>
      <w:r w:rsidR="00C1085E">
        <w:rPr>
          <w:color w:val="000000" w:themeColor="text1"/>
          <w:sz w:val="24"/>
          <w:szCs w:val="24"/>
        </w:rPr>
        <w:t xml:space="preserve">not </w:t>
      </w:r>
      <w:r w:rsidR="00965D30">
        <w:rPr>
          <w:color w:val="000000" w:themeColor="text1"/>
          <w:sz w:val="24"/>
          <w:szCs w:val="24"/>
        </w:rPr>
        <w:t>practicable</w:t>
      </w:r>
      <w:r w:rsidR="00AB6803">
        <w:rPr>
          <w:color w:val="000000" w:themeColor="text1"/>
          <w:sz w:val="24"/>
          <w:szCs w:val="24"/>
        </w:rPr>
        <w:t>.</w:t>
      </w:r>
    </w:p>
    <w:p w14:paraId="49C63AC4" w14:textId="58D77880" w:rsidR="00653031" w:rsidRPr="00413413" w:rsidRDefault="00653031" w:rsidP="00413413">
      <w:pPr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D166457" w14:textId="11030145" w:rsidR="00735DE2" w:rsidRDefault="00735DE2" w:rsidP="00735DE2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735DE2">
        <w:rPr>
          <w:color w:val="000000" w:themeColor="text1"/>
          <w:sz w:val="24"/>
          <w:szCs w:val="24"/>
          <w:u w:val="single"/>
        </w:rPr>
        <w:t>Form of remote participation</w:t>
      </w:r>
      <w:r>
        <w:rPr>
          <w:color w:val="000000" w:themeColor="text1"/>
          <w:sz w:val="24"/>
          <w:szCs w:val="24"/>
        </w:rPr>
        <w:t>.  When one or more Board members will be participating remotely</w:t>
      </w:r>
      <w:r w:rsidR="001854C0">
        <w:rPr>
          <w:color w:val="000000" w:themeColor="text1"/>
          <w:sz w:val="24"/>
          <w:szCs w:val="24"/>
        </w:rPr>
        <w:t xml:space="preserve"> or the Board will be conducting a virtual meeting</w:t>
      </w:r>
      <w:r>
        <w:rPr>
          <w:color w:val="000000" w:themeColor="text1"/>
          <w:sz w:val="24"/>
          <w:szCs w:val="24"/>
        </w:rPr>
        <w:t>, the Board will schedule a</w:t>
      </w:r>
      <w:r w:rsidR="00CD2E41">
        <w:rPr>
          <w:color w:val="000000" w:themeColor="text1"/>
          <w:sz w:val="24"/>
          <w:szCs w:val="24"/>
        </w:rPr>
        <w:t xml:space="preserve"> meeting using an internet</w:t>
      </w:r>
      <w:r w:rsidR="00DE2636">
        <w:rPr>
          <w:color w:val="000000" w:themeColor="text1"/>
          <w:sz w:val="24"/>
          <w:szCs w:val="24"/>
        </w:rPr>
        <w:t>-</w:t>
      </w:r>
      <w:r w:rsidR="00CD2E41">
        <w:rPr>
          <w:color w:val="000000" w:themeColor="text1"/>
          <w:sz w:val="24"/>
          <w:szCs w:val="24"/>
        </w:rPr>
        <w:t xml:space="preserve">based virtual meeting platform (e.g., Zoom) that provides </w:t>
      </w:r>
      <w:r w:rsidR="00CD2E41" w:rsidRPr="006E45E9">
        <w:rPr>
          <w:sz w:val="24"/>
          <w:szCs w:val="24"/>
        </w:rPr>
        <w:t xml:space="preserve">simultaneous </w:t>
      </w:r>
      <w:r w:rsidR="00CD2E41">
        <w:rPr>
          <w:sz w:val="24"/>
          <w:szCs w:val="24"/>
        </w:rPr>
        <w:t xml:space="preserve">audio and video </w:t>
      </w:r>
      <w:r w:rsidR="00CD2E41" w:rsidRPr="006E45E9">
        <w:rPr>
          <w:sz w:val="24"/>
          <w:szCs w:val="24"/>
        </w:rPr>
        <w:t>reception</w:t>
      </w:r>
      <w:r w:rsidR="007C0A8C">
        <w:rPr>
          <w:sz w:val="24"/>
          <w:szCs w:val="24"/>
        </w:rPr>
        <w:t xml:space="preserve"> for all participants</w:t>
      </w:r>
      <w:r w:rsidR="00CD2E41">
        <w:rPr>
          <w:sz w:val="24"/>
          <w:szCs w:val="24"/>
        </w:rPr>
        <w:t>.  The Board will</w:t>
      </w:r>
      <w:r w:rsidR="00CD2E41">
        <w:rPr>
          <w:color w:val="000000" w:themeColor="text1"/>
          <w:sz w:val="24"/>
          <w:szCs w:val="24"/>
        </w:rPr>
        <w:t xml:space="preserve"> provide access to the virtual meeting to Board members and the public.</w:t>
      </w:r>
      <w:r w:rsidR="007C0A8C">
        <w:rPr>
          <w:color w:val="000000" w:themeColor="text1"/>
          <w:sz w:val="24"/>
          <w:szCs w:val="24"/>
        </w:rPr>
        <w:t xml:space="preserve">  </w:t>
      </w:r>
    </w:p>
    <w:p w14:paraId="5F9286DB" w14:textId="77777777" w:rsidR="003B3625" w:rsidRDefault="003B3625" w:rsidP="003B3625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2D13FA41" w14:textId="77777777" w:rsidR="00CD2E41" w:rsidRPr="00735DE2" w:rsidRDefault="00CD2E41" w:rsidP="00CD2E41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684E9DB3" w14:textId="1BE0AC20" w:rsidR="00735DE2" w:rsidRPr="00735DE2" w:rsidRDefault="00CD2E41" w:rsidP="00735DE2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CD2E41">
        <w:rPr>
          <w:sz w:val="24"/>
          <w:szCs w:val="24"/>
          <w:u w:val="single"/>
        </w:rPr>
        <w:t>Responsibilities of Board members who participate remotely</w:t>
      </w:r>
      <w:r>
        <w:rPr>
          <w:sz w:val="24"/>
          <w:szCs w:val="24"/>
        </w:rPr>
        <w:t xml:space="preserve">. </w:t>
      </w:r>
      <w:r w:rsidR="00F76400" w:rsidRPr="00735DE2">
        <w:rPr>
          <w:sz w:val="24"/>
          <w:szCs w:val="24"/>
        </w:rPr>
        <w:t xml:space="preserve">Any Board member who </w:t>
      </w:r>
      <w:r w:rsidR="005F0A1B" w:rsidRPr="00735DE2">
        <w:rPr>
          <w:sz w:val="24"/>
          <w:szCs w:val="24"/>
        </w:rPr>
        <w:t>participate</w:t>
      </w:r>
      <w:r w:rsidR="00BE3DBF">
        <w:rPr>
          <w:sz w:val="24"/>
          <w:szCs w:val="24"/>
        </w:rPr>
        <w:t>s</w:t>
      </w:r>
      <w:r w:rsidR="005F0A1B" w:rsidRPr="00735DE2">
        <w:rPr>
          <w:sz w:val="24"/>
          <w:szCs w:val="24"/>
        </w:rPr>
        <w:t xml:space="preserve"> remotely</w:t>
      </w:r>
      <w:r w:rsidR="00F76400" w:rsidRPr="00735DE2">
        <w:rPr>
          <w:sz w:val="24"/>
          <w:szCs w:val="24"/>
        </w:rPr>
        <w:t xml:space="preserve"> must</w:t>
      </w:r>
      <w:r w:rsidR="00780FAE" w:rsidRPr="00735DE2">
        <w:rPr>
          <w:sz w:val="24"/>
          <w:szCs w:val="24"/>
        </w:rPr>
        <w:t>:</w:t>
      </w:r>
    </w:p>
    <w:p w14:paraId="43CE759E" w14:textId="77777777" w:rsidR="00735DE2" w:rsidRPr="00735DE2" w:rsidRDefault="00735DE2" w:rsidP="00735DE2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DC2EB73" w14:textId="19587DD9" w:rsidR="00735DE2" w:rsidRPr="00735DE2" w:rsidRDefault="000F39D0" w:rsidP="00735DE2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735DE2">
        <w:rPr>
          <w:sz w:val="24"/>
          <w:szCs w:val="24"/>
        </w:rPr>
        <w:t>H</w:t>
      </w:r>
      <w:r w:rsidR="005F0A1B" w:rsidRPr="00735DE2">
        <w:rPr>
          <w:sz w:val="24"/>
          <w:szCs w:val="24"/>
        </w:rPr>
        <w:t>ave the technology</w:t>
      </w:r>
      <w:r w:rsidRPr="00735DE2">
        <w:rPr>
          <w:sz w:val="24"/>
          <w:szCs w:val="24"/>
        </w:rPr>
        <w:t xml:space="preserve">, including </w:t>
      </w:r>
      <w:r w:rsidR="001130FE" w:rsidRPr="00735DE2">
        <w:rPr>
          <w:sz w:val="24"/>
          <w:szCs w:val="24"/>
        </w:rPr>
        <w:t>i</w:t>
      </w:r>
      <w:r w:rsidR="00780FAE" w:rsidRPr="00735DE2">
        <w:rPr>
          <w:sz w:val="24"/>
          <w:szCs w:val="24"/>
        </w:rPr>
        <w:t>nternet access</w:t>
      </w:r>
      <w:r w:rsidRPr="00735DE2">
        <w:rPr>
          <w:sz w:val="24"/>
          <w:szCs w:val="24"/>
        </w:rPr>
        <w:t>,</w:t>
      </w:r>
      <w:r w:rsidR="005F0A1B" w:rsidRPr="00735DE2">
        <w:rPr>
          <w:sz w:val="24"/>
          <w:szCs w:val="24"/>
        </w:rPr>
        <w:t xml:space="preserve"> in their remote location </w:t>
      </w:r>
      <w:r w:rsidR="00780FAE" w:rsidRPr="00735DE2">
        <w:rPr>
          <w:sz w:val="24"/>
          <w:szCs w:val="24"/>
        </w:rPr>
        <w:t xml:space="preserve">sufficient </w:t>
      </w:r>
      <w:r w:rsidR="005F0A1B" w:rsidRPr="00735DE2">
        <w:rPr>
          <w:sz w:val="24"/>
          <w:szCs w:val="24"/>
        </w:rPr>
        <w:t xml:space="preserve">to </w:t>
      </w:r>
      <w:r w:rsidR="005F0A1B" w:rsidRPr="00735DE2">
        <w:rPr>
          <w:sz w:val="24"/>
          <w:szCs w:val="24"/>
          <w:shd w:val="clear" w:color="auto" w:fill="FFFFFF"/>
        </w:rPr>
        <w:t xml:space="preserve">be </w:t>
      </w:r>
      <w:r w:rsidR="00C638B6" w:rsidRPr="00735DE2">
        <w:rPr>
          <w:sz w:val="24"/>
          <w:szCs w:val="24"/>
          <w:shd w:val="clear" w:color="auto" w:fill="FFFFFF"/>
        </w:rPr>
        <w:t xml:space="preserve">seen and </w:t>
      </w:r>
      <w:r w:rsidR="005F0A1B" w:rsidRPr="00735DE2">
        <w:rPr>
          <w:sz w:val="24"/>
          <w:szCs w:val="24"/>
          <w:shd w:val="clear" w:color="auto" w:fill="FFFFFF"/>
        </w:rPr>
        <w:t>heard</w:t>
      </w:r>
      <w:r w:rsidR="00F76400" w:rsidRPr="00735DE2">
        <w:rPr>
          <w:sz w:val="24"/>
          <w:szCs w:val="24"/>
          <w:shd w:val="clear" w:color="auto" w:fill="FFFFFF"/>
        </w:rPr>
        <w:t xml:space="preserve"> during the meeting and participate in the same capacity as those members physically present</w:t>
      </w:r>
      <w:r w:rsidR="00BE3DBF">
        <w:rPr>
          <w:sz w:val="24"/>
          <w:szCs w:val="24"/>
          <w:shd w:val="clear" w:color="auto" w:fill="FFFFFF"/>
        </w:rPr>
        <w:t xml:space="preserve"> and </w:t>
      </w:r>
      <w:r w:rsidR="005E5A8F">
        <w:rPr>
          <w:sz w:val="24"/>
          <w:szCs w:val="24"/>
          <w:shd w:val="clear" w:color="auto" w:fill="FFFFFF"/>
        </w:rPr>
        <w:t>be</w:t>
      </w:r>
      <w:r w:rsidRPr="00735DE2">
        <w:rPr>
          <w:sz w:val="24"/>
          <w:szCs w:val="24"/>
          <w:shd w:val="clear" w:color="auto" w:fill="FFFFFF"/>
        </w:rPr>
        <w:t xml:space="preserve"> responsible for any costs associated with obtaining</w:t>
      </w:r>
      <w:r w:rsidR="00487FF1" w:rsidRPr="00735DE2">
        <w:rPr>
          <w:sz w:val="24"/>
          <w:szCs w:val="24"/>
          <w:shd w:val="clear" w:color="auto" w:fill="FFFFFF"/>
        </w:rPr>
        <w:t xml:space="preserve"> and maintaining</w:t>
      </w:r>
      <w:r w:rsidRPr="00735DE2">
        <w:rPr>
          <w:sz w:val="24"/>
          <w:szCs w:val="24"/>
          <w:shd w:val="clear" w:color="auto" w:fill="FFFFFF"/>
        </w:rPr>
        <w:t xml:space="preserve"> the technology</w:t>
      </w:r>
      <w:r w:rsidR="00487FF1" w:rsidRPr="00735DE2">
        <w:rPr>
          <w:sz w:val="24"/>
          <w:szCs w:val="24"/>
          <w:shd w:val="clear" w:color="auto" w:fill="FFFFFF"/>
        </w:rPr>
        <w:t xml:space="preserve"> and equipment necessary</w:t>
      </w:r>
      <w:r w:rsidRPr="00735DE2">
        <w:rPr>
          <w:sz w:val="24"/>
          <w:szCs w:val="24"/>
          <w:shd w:val="clear" w:color="auto" w:fill="FFFFFF"/>
        </w:rPr>
        <w:t xml:space="preserve"> to participate remotely.</w:t>
      </w:r>
    </w:p>
    <w:p w14:paraId="6DF4CFDB" w14:textId="77777777" w:rsidR="00735DE2" w:rsidRPr="00735DE2" w:rsidRDefault="00735DE2" w:rsidP="00735DE2">
      <w:pPr>
        <w:pStyle w:val="ListParagraph"/>
        <w:tabs>
          <w:tab w:val="left" w:pos="360"/>
          <w:tab w:val="right" w:pos="9090"/>
        </w:tabs>
        <w:ind w:left="1440"/>
        <w:rPr>
          <w:color w:val="000000" w:themeColor="text1"/>
          <w:sz w:val="24"/>
          <w:szCs w:val="24"/>
        </w:rPr>
      </w:pPr>
    </w:p>
    <w:p w14:paraId="498DC998" w14:textId="48A3EF81" w:rsidR="00BE3DBF" w:rsidRPr="00BE3DBF" w:rsidRDefault="00780FAE" w:rsidP="00BE3DBF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735DE2">
        <w:rPr>
          <w:sz w:val="24"/>
          <w:szCs w:val="24"/>
          <w:shd w:val="clear" w:color="auto" w:fill="FFFFFF"/>
        </w:rPr>
        <w:t xml:space="preserve">Maintain </w:t>
      </w:r>
      <w:r w:rsidR="005F0A1B" w:rsidRPr="00735DE2">
        <w:rPr>
          <w:sz w:val="24"/>
          <w:szCs w:val="24"/>
          <w:shd w:val="clear" w:color="auto" w:fill="FFFFFF"/>
        </w:rPr>
        <w:t xml:space="preserve">decorum </w:t>
      </w:r>
      <w:r w:rsidRPr="00735DE2">
        <w:rPr>
          <w:sz w:val="24"/>
          <w:szCs w:val="24"/>
          <w:shd w:val="clear" w:color="auto" w:fill="FFFFFF"/>
        </w:rPr>
        <w:t xml:space="preserve">to the same extent </w:t>
      </w:r>
      <w:r w:rsidR="005F0A1B" w:rsidRPr="00735DE2">
        <w:rPr>
          <w:sz w:val="24"/>
          <w:szCs w:val="24"/>
          <w:shd w:val="clear" w:color="auto" w:fill="FFFFFF"/>
        </w:rPr>
        <w:t>as those</w:t>
      </w:r>
      <w:r w:rsidRPr="00735DE2">
        <w:rPr>
          <w:sz w:val="24"/>
          <w:szCs w:val="24"/>
          <w:shd w:val="clear" w:color="auto" w:fill="FFFFFF"/>
        </w:rPr>
        <w:t xml:space="preserve"> Board members</w:t>
      </w:r>
      <w:r w:rsidR="005F0A1B" w:rsidRPr="00735DE2">
        <w:rPr>
          <w:sz w:val="24"/>
          <w:szCs w:val="24"/>
          <w:shd w:val="clear" w:color="auto" w:fill="FFFFFF"/>
        </w:rPr>
        <w:t xml:space="preserve"> physically present.  The </w:t>
      </w:r>
      <w:r w:rsidRPr="00735DE2">
        <w:rPr>
          <w:sz w:val="24"/>
          <w:szCs w:val="24"/>
          <w:shd w:val="clear" w:color="auto" w:fill="FFFFFF"/>
        </w:rPr>
        <w:t>B</w:t>
      </w:r>
      <w:r w:rsidR="005F0A1B" w:rsidRPr="00735DE2">
        <w:rPr>
          <w:sz w:val="24"/>
          <w:szCs w:val="24"/>
          <w:shd w:val="clear" w:color="auto" w:fill="FFFFFF"/>
        </w:rPr>
        <w:t xml:space="preserve">oard </w:t>
      </w:r>
      <w:r w:rsidRPr="00735DE2">
        <w:rPr>
          <w:sz w:val="24"/>
          <w:szCs w:val="24"/>
          <w:shd w:val="clear" w:color="auto" w:fill="FFFFFF"/>
        </w:rPr>
        <w:t>C</w:t>
      </w:r>
      <w:r w:rsidR="005F0A1B" w:rsidRPr="00735DE2">
        <w:rPr>
          <w:sz w:val="24"/>
          <w:szCs w:val="24"/>
          <w:shd w:val="clear" w:color="auto" w:fill="FFFFFF"/>
        </w:rPr>
        <w:t>hair</w:t>
      </w:r>
      <w:r w:rsidRPr="00735DE2">
        <w:rPr>
          <w:sz w:val="24"/>
          <w:szCs w:val="24"/>
          <w:shd w:val="clear" w:color="auto" w:fill="FFFFFF"/>
        </w:rPr>
        <w:t>,</w:t>
      </w:r>
      <w:r w:rsidR="005F0A1B" w:rsidRPr="00735DE2">
        <w:rPr>
          <w:sz w:val="24"/>
          <w:szCs w:val="24"/>
          <w:shd w:val="clear" w:color="auto" w:fill="FFFFFF"/>
        </w:rPr>
        <w:t xml:space="preserve"> in consultation with the </w:t>
      </w:r>
      <w:r w:rsidRPr="00735DE2">
        <w:rPr>
          <w:sz w:val="24"/>
          <w:szCs w:val="24"/>
          <w:shd w:val="clear" w:color="auto" w:fill="FFFFFF"/>
        </w:rPr>
        <w:t>B</w:t>
      </w:r>
      <w:r w:rsidR="005F0A1B" w:rsidRPr="00735DE2">
        <w:rPr>
          <w:sz w:val="24"/>
          <w:szCs w:val="24"/>
          <w:shd w:val="clear" w:color="auto" w:fill="FFFFFF"/>
        </w:rPr>
        <w:t xml:space="preserve">oard </w:t>
      </w:r>
      <w:r w:rsidRPr="00735DE2">
        <w:rPr>
          <w:sz w:val="24"/>
          <w:szCs w:val="24"/>
          <w:shd w:val="clear" w:color="auto" w:fill="FFFFFF"/>
        </w:rPr>
        <w:t>A</w:t>
      </w:r>
      <w:r w:rsidR="005F0A1B" w:rsidRPr="00735DE2">
        <w:rPr>
          <w:sz w:val="24"/>
          <w:szCs w:val="24"/>
          <w:shd w:val="clear" w:color="auto" w:fill="FFFFFF"/>
        </w:rPr>
        <w:t>dministrator</w:t>
      </w:r>
      <w:r w:rsidR="00565953">
        <w:rPr>
          <w:sz w:val="24"/>
          <w:szCs w:val="24"/>
          <w:shd w:val="clear" w:color="auto" w:fill="FFFFFF"/>
        </w:rPr>
        <w:t xml:space="preserve"> and after an oral or written warning</w:t>
      </w:r>
      <w:r w:rsidRPr="00735DE2">
        <w:rPr>
          <w:sz w:val="24"/>
          <w:szCs w:val="24"/>
          <w:shd w:val="clear" w:color="auto" w:fill="FFFFFF"/>
        </w:rPr>
        <w:t>,</w:t>
      </w:r>
      <w:r w:rsidR="005F0A1B" w:rsidRPr="00735DE2">
        <w:rPr>
          <w:sz w:val="24"/>
          <w:szCs w:val="24"/>
          <w:shd w:val="clear" w:color="auto" w:fill="FFFFFF"/>
        </w:rPr>
        <w:t xml:space="preserve"> may </w:t>
      </w:r>
      <w:r w:rsidR="00465BFD">
        <w:rPr>
          <w:sz w:val="24"/>
          <w:szCs w:val="24"/>
          <w:shd w:val="clear" w:color="auto" w:fill="FFFFFF"/>
        </w:rPr>
        <w:t xml:space="preserve">deny </w:t>
      </w:r>
      <w:r w:rsidRPr="00735DE2">
        <w:rPr>
          <w:sz w:val="24"/>
          <w:szCs w:val="24"/>
          <w:shd w:val="clear" w:color="auto" w:fill="FFFFFF"/>
        </w:rPr>
        <w:t xml:space="preserve">a Board member </w:t>
      </w:r>
      <w:r w:rsidR="00565953">
        <w:rPr>
          <w:sz w:val="24"/>
          <w:szCs w:val="24"/>
          <w:shd w:val="clear" w:color="auto" w:fill="FFFFFF"/>
        </w:rPr>
        <w:t xml:space="preserve">the option </w:t>
      </w:r>
      <w:r w:rsidRPr="00735DE2">
        <w:rPr>
          <w:sz w:val="24"/>
          <w:szCs w:val="24"/>
          <w:shd w:val="clear" w:color="auto" w:fill="FFFFFF"/>
        </w:rPr>
        <w:t xml:space="preserve">to participate remotely pursuant to this </w:t>
      </w:r>
      <w:r w:rsidR="00565953">
        <w:rPr>
          <w:sz w:val="24"/>
          <w:szCs w:val="24"/>
          <w:shd w:val="clear" w:color="auto" w:fill="FFFFFF"/>
        </w:rPr>
        <w:t>P</w:t>
      </w:r>
      <w:r w:rsidRPr="00735DE2">
        <w:rPr>
          <w:sz w:val="24"/>
          <w:szCs w:val="24"/>
          <w:shd w:val="clear" w:color="auto" w:fill="FFFFFF"/>
        </w:rPr>
        <w:t xml:space="preserve">olicy </w:t>
      </w:r>
      <w:r w:rsidR="00565953">
        <w:rPr>
          <w:sz w:val="24"/>
          <w:szCs w:val="24"/>
          <w:shd w:val="clear" w:color="auto" w:fill="FFFFFF"/>
        </w:rPr>
        <w:t>if</w:t>
      </w:r>
      <w:r w:rsidR="00CD2E41">
        <w:rPr>
          <w:sz w:val="24"/>
          <w:szCs w:val="24"/>
          <w:shd w:val="clear" w:color="auto" w:fill="FFFFFF"/>
        </w:rPr>
        <w:t xml:space="preserve"> </w:t>
      </w:r>
      <w:r w:rsidR="00487FF1" w:rsidRPr="00735DE2">
        <w:rPr>
          <w:sz w:val="24"/>
          <w:szCs w:val="24"/>
          <w:shd w:val="clear" w:color="auto" w:fill="FFFFFF"/>
        </w:rPr>
        <w:t>the member</w:t>
      </w:r>
      <w:r w:rsidR="00565953">
        <w:rPr>
          <w:sz w:val="24"/>
          <w:szCs w:val="24"/>
          <w:shd w:val="clear" w:color="auto" w:fill="FFFFFF"/>
        </w:rPr>
        <w:t xml:space="preserve"> has</w:t>
      </w:r>
      <w:r w:rsidR="001130FE" w:rsidRPr="00735DE2">
        <w:rPr>
          <w:sz w:val="24"/>
          <w:szCs w:val="24"/>
          <w:shd w:val="clear" w:color="auto" w:fill="FFFFFF"/>
        </w:rPr>
        <w:t xml:space="preserve"> </w:t>
      </w:r>
      <w:r w:rsidR="00487FF1" w:rsidRPr="00735DE2">
        <w:rPr>
          <w:sz w:val="24"/>
          <w:szCs w:val="24"/>
          <w:shd w:val="clear" w:color="auto" w:fill="FFFFFF"/>
        </w:rPr>
        <w:t>fail</w:t>
      </w:r>
      <w:r w:rsidR="00565953">
        <w:rPr>
          <w:sz w:val="24"/>
          <w:szCs w:val="24"/>
          <w:shd w:val="clear" w:color="auto" w:fill="FFFFFF"/>
        </w:rPr>
        <w:t>ed</w:t>
      </w:r>
      <w:r w:rsidR="00487FF1" w:rsidRPr="00735DE2">
        <w:rPr>
          <w:sz w:val="24"/>
          <w:szCs w:val="24"/>
          <w:shd w:val="clear" w:color="auto" w:fill="FFFFFF"/>
        </w:rPr>
        <w:t xml:space="preserve"> to comply with this subsection</w:t>
      </w:r>
      <w:r w:rsidR="00E41A06" w:rsidRPr="00735DE2">
        <w:rPr>
          <w:sz w:val="24"/>
          <w:szCs w:val="24"/>
          <w:shd w:val="clear" w:color="auto" w:fill="FFFFFF"/>
        </w:rPr>
        <w:t xml:space="preserve"> on more than one occasion</w:t>
      </w:r>
      <w:r w:rsidR="00487FF1" w:rsidRPr="00735DE2">
        <w:rPr>
          <w:sz w:val="24"/>
          <w:szCs w:val="24"/>
          <w:shd w:val="clear" w:color="auto" w:fill="FFFFFF"/>
        </w:rPr>
        <w:t>.</w:t>
      </w:r>
    </w:p>
    <w:p w14:paraId="5F7B9B44" w14:textId="77777777" w:rsidR="00BE3DBF" w:rsidRPr="00BE3DBF" w:rsidRDefault="00BE3DBF" w:rsidP="00BE3DBF">
      <w:pPr>
        <w:pStyle w:val="ListParagraph"/>
        <w:rPr>
          <w:sz w:val="24"/>
          <w:szCs w:val="24"/>
          <w:shd w:val="clear" w:color="auto" w:fill="FFFFFF"/>
        </w:rPr>
      </w:pPr>
    </w:p>
    <w:p w14:paraId="5A21BD89" w14:textId="7137908F" w:rsidR="00BE3DBF" w:rsidRPr="00BE3DBF" w:rsidRDefault="00BE3DBF" w:rsidP="00BE3DBF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  <w:u w:val="single"/>
          <w:shd w:val="clear" w:color="auto" w:fill="FFFFFF"/>
        </w:rPr>
        <w:t>Procedures applicable when Board members participate remotely</w:t>
      </w:r>
      <w:r>
        <w:rPr>
          <w:sz w:val="24"/>
          <w:szCs w:val="24"/>
          <w:shd w:val="clear" w:color="auto" w:fill="FFFFFF"/>
        </w:rPr>
        <w:t>.</w:t>
      </w:r>
    </w:p>
    <w:p w14:paraId="7BB1A75F" w14:textId="77777777" w:rsidR="00BE3DBF" w:rsidRPr="00BE3DBF" w:rsidRDefault="00BE3DBF" w:rsidP="00BE3DBF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34268532" w14:textId="77777777" w:rsidR="00BE3DBF" w:rsidRPr="00BE3DBF" w:rsidRDefault="00DD2161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</w:rPr>
        <w:t xml:space="preserve">A member of the Board who participates </w:t>
      </w:r>
      <w:r w:rsidR="00BE3DBF">
        <w:rPr>
          <w:sz w:val="24"/>
          <w:szCs w:val="24"/>
        </w:rPr>
        <w:t xml:space="preserve">from a remote location in accordance with this Policy </w:t>
      </w:r>
      <w:r w:rsidRPr="00BE3DBF">
        <w:rPr>
          <w:sz w:val="24"/>
          <w:szCs w:val="24"/>
        </w:rPr>
        <w:t>is present for purposes of a quorum and voting.</w:t>
      </w:r>
    </w:p>
    <w:p w14:paraId="44D0AA6D" w14:textId="77777777" w:rsidR="00BE3DBF" w:rsidRPr="00BE3DBF" w:rsidRDefault="00BE3DBF" w:rsidP="00BE3DBF">
      <w:pPr>
        <w:pStyle w:val="ListParagraph"/>
        <w:rPr>
          <w:sz w:val="24"/>
          <w:szCs w:val="24"/>
        </w:rPr>
      </w:pPr>
    </w:p>
    <w:p w14:paraId="03D3C740" w14:textId="77777777" w:rsidR="00465BFD" w:rsidRPr="00465BFD" w:rsidRDefault="00892612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</w:rPr>
        <w:t xml:space="preserve">If any Board member is participating </w:t>
      </w:r>
      <w:r w:rsidR="00BE3DBF">
        <w:rPr>
          <w:sz w:val="24"/>
          <w:szCs w:val="24"/>
        </w:rPr>
        <w:t>in</w:t>
      </w:r>
      <w:r w:rsidRPr="00BE3DBF">
        <w:rPr>
          <w:sz w:val="24"/>
          <w:szCs w:val="24"/>
        </w:rPr>
        <w:t xml:space="preserve"> a Board meeting </w:t>
      </w:r>
      <w:r w:rsidR="00BE3DBF">
        <w:rPr>
          <w:sz w:val="24"/>
          <w:szCs w:val="24"/>
        </w:rPr>
        <w:t>from a remote location</w:t>
      </w:r>
      <w:r w:rsidRPr="00BE3DBF">
        <w:rPr>
          <w:sz w:val="24"/>
          <w:szCs w:val="24"/>
        </w:rPr>
        <w:t>, a</w:t>
      </w:r>
      <w:r w:rsidR="00DD2161" w:rsidRPr="00BE3DBF">
        <w:rPr>
          <w:sz w:val="24"/>
          <w:szCs w:val="24"/>
        </w:rPr>
        <w:t xml:space="preserve">ll votes taken by the Board during </w:t>
      </w:r>
      <w:r w:rsidRPr="00BE3DBF">
        <w:rPr>
          <w:sz w:val="24"/>
          <w:szCs w:val="24"/>
        </w:rPr>
        <w:t>the</w:t>
      </w:r>
      <w:r w:rsidR="00F474B9" w:rsidRPr="00BE3DBF">
        <w:rPr>
          <w:sz w:val="24"/>
          <w:szCs w:val="24"/>
        </w:rPr>
        <w:t xml:space="preserve"> </w:t>
      </w:r>
      <w:r w:rsidR="005D12AA" w:rsidRPr="00BE3DBF">
        <w:rPr>
          <w:sz w:val="24"/>
          <w:szCs w:val="24"/>
        </w:rPr>
        <w:t xml:space="preserve">meeting </w:t>
      </w:r>
      <w:r w:rsidR="00DD2161" w:rsidRPr="00BE3DBF">
        <w:rPr>
          <w:sz w:val="24"/>
          <w:szCs w:val="24"/>
        </w:rPr>
        <w:t>must be taken by roll call vote that can be seen a</w:t>
      </w:r>
      <w:r w:rsidR="00365698" w:rsidRPr="00BE3DBF">
        <w:rPr>
          <w:sz w:val="24"/>
          <w:szCs w:val="24"/>
        </w:rPr>
        <w:t>nd heard</w:t>
      </w:r>
      <w:r w:rsidR="001029C4" w:rsidRPr="00BE3DBF">
        <w:rPr>
          <w:sz w:val="24"/>
          <w:szCs w:val="24"/>
        </w:rPr>
        <w:t xml:space="preserve"> by the other members of the Board and the public.</w:t>
      </w:r>
    </w:p>
    <w:p w14:paraId="6E8FA336" w14:textId="77777777" w:rsidR="00465BFD" w:rsidRPr="00465BFD" w:rsidRDefault="00465BFD" w:rsidP="00465BFD">
      <w:pPr>
        <w:pStyle w:val="ListParagraph"/>
        <w:rPr>
          <w:sz w:val="24"/>
          <w:szCs w:val="24"/>
        </w:rPr>
      </w:pPr>
    </w:p>
    <w:p w14:paraId="30403CFF" w14:textId="0ED943E5" w:rsidR="00465BFD" w:rsidRPr="00465BFD" w:rsidRDefault="00892612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465BFD">
        <w:rPr>
          <w:sz w:val="24"/>
          <w:szCs w:val="24"/>
        </w:rPr>
        <w:t xml:space="preserve">If any Board member is participating </w:t>
      </w:r>
      <w:r w:rsidR="00465BFD">
        <w:rPr>
          <w:sz w:val="24"/>
          <w:szCs w:val="24"/>
        </w:rPr>
        <w:t>from a remote location</w:t>
      </w:r>
      <w:r w:rsidRPr="00465BFD">
        <w:rPr>
          <w:sz w:val="24"/>
          <w:szCs w:val="24"/>
        </w:rPr>
        <w:t>, t</w:t>
      </w:r>
      <w:r w:rsidR="001029C4" w:rsidRPr="00465BFD">
        <w:rPr>
          <w:sz w:val="24"/>
          <w:szCs w:val="24"/>
        </w:rPr>
        <w:t xml:space="preserve">he Board shall make all non-confidential documents and other materials, electronic or otherwise, considered by it during </w:t>
      </w:r>
      <w:r w:rsidRPr="00465BFD">
        <w:rPr>
          <w:sz w:val="24"/>
          <w:szCs w:val="24"/>
        </w:rPr>
        <w:t>the</w:t>
      </w:r>
      <w:r w:rsidR="008217A1" w:rsidRPr="00465BFD">
        <w:rPr>
          <w:sz w:val="24"/>
          <w:szCs w:val="24"/>
        </w:rPr>
        <w:t xml:space="preserve"> meeting</w:t>
      </w:r>
      <w:r w:rsidR="001029C4" w:rsidRPr="00465BFD">
        <w:rPr>
          <w:sz w:val="24"/>
          <w:szCs w:val="24"/>
        </w:rPr>
        <w:t xml:space="preserve"> available to the public who attend by remote means to the same extent customarily available to members of the public who attend Board </w:t>
      </w:r>
      <w:r w:rsidR="008217A1" w:rsidRPr="00465BFD">
        <w:rPr>
          <w:sz w:val="24"/>
          <w:szCs w:val="24"/>
        </w:rPr>
        <w:t>meetings</w:t>
      </w:r>
      <w:r w:rsidR="001029C4" w:rsidRPr="00465BFD">
        <w:rPr>
          <w:sz w:val="24"/>
          <w:szCs w:val="24"/>
        </w:rPr>
        <w:t xml:space="preserve"> in person</w:t>
      </w:r>
      <w:r w:rsidR="00487FF1" w:rsidRPr="00465BFD">
        <w:rPr>
          <w:sz w:val="24"/>
          <w:szCs w:val="24"/>
        </w:rPr>
        <w:t>,</w:t>
      </w:r>
      <w:r w:rsidR="001029C4" w:rsidRPr="00465BFD">
        <w:rPr>
          <w:sz w:val="24"/>
          <w:szCs w:val="24"/>
        </w:rPr>
        <w:t xml:space="preserve"> so long as no additional costs are incurred by the Board.</w:t>
      </w:r>
    </w:p>
    <w:p w14:paraId="2B70E060" w14:textId="77777777" w:rsidR="00465BFD" w:rsidRPr="00465BFD" w:rsidRDefault="00465BFD" w:rsidP="00465BFD">
      <w:pPr>
        <w:pStyle w:val="ListParagraph"/>
        <w:rPr>
          <w:sz w:val="24"/>
          <w:szCs w:val="24"/>
        </w:rPr>
      </w:pPr>
    </w:p>
    <w:p w14:paraId="5AFA1079" w14:textId="61D03F10" w:rsidR="00AF7D4D" w:rsidRDefault="00AF7D4D" w:rsidP="00AF7D4D">
      <w:pPr>
        <w:rPr>
          <w:sz w:val="24"/>
          <w:szCs w:val="24"/>
        </w:rPr>
      </w:pPr>
    </w:p>
    <w:p w14:paraId="4656DF47" w14:textId="693F4E47" w:rsidR="00D26AFA" w:rsidRPr="007B5A46" w:rsidRDefault="00465BFD" w:rsidP="00AD0827">
      <w:pPr>
        <w:rPr>
          <w:sz w:val="24"/>
          <w:szCs w:val="24"/>
        </w:rPr>
      </w:pPr>
      <w:r>
        <w:rPr>
          <w:sz w:val="24"/>
          <w:szCs w:val="24"/>
        </w:rPr>
        <w:t xml:space="preserve">This Policy was adopted by the Board on </w:t>
      </w:r>
      <w:r w:rsidR="00AE4D3E">
        <w:rPr>
          <w:sz w:val="24"/>
          <w:szCs w:val="24"/>
        </w:rPr>
        <w:t>September 1</w:t>
      </w:r>
      <w:r w:rsidR="008930E0">
        <w:rPr>
          <w:sz w:val="24"/>
          <w:szCs w:val="24"/>
        </w:rPr>
        <w:t>7</w:t>
      </w:r>
      <w:r w:rsidR="00AE4D3E">
        <w:rPr>
          <w:sz w:val="24"/>
          <w:szCs w:val="24"/>
        </w:rPr>
        <w:t>, 2021</w:t>
      </w:r>
      <w:r>
        <w:rPr>
          <w:sz w:val="24"/>
          <w:szCs w:val="24"/>
        </w:rPr>
        <w:t xml:space="preserve"> following a public hearing held on </w:t>
      </w:r>
      <w:r w:rsidR="00AE4D3E">
        <w:rPr>
          <w:sz w:val="24"/>
          <w:szCs w:val="24"/>
        </w:rPr>
        <w:t>September 1</w:t>
      </w:r>
      <w:r w:rsidR="008930E0">
        <w:rPr>
          <w:sz w:val="24"/>
          <w:szCs w:val="24"/>
        </w:rPr>
        <w:t>7</w:t>
      </w:r>
      <w:r w:rsidR="00AE4D3E">
        <w:rPr>
          <w:sz w:val="24"/>
          <w:szCs w:val="24"/>
        </w:rPr>
        <w:t>, 2021</w:t>
      </w:r>
      <w:r>
        <w:rPr>
          <w:sz w:val="24"/>
          <w:szCs w:val="24"/>
        </w:rPr>
        <w:t>.</w:t>
      </w:r>
    </w:p>
    <w:sectPr w:rsidR="00D26AFA" w:rsidRPr="007B5A46" w:rsidSect="005A4591">
      <w:headerReference w:type="default" r:id="rId11"/>
      <w:footerReference w:type="default" r:id="rId12"/>
      <w:pgSz w:w="12240" w:h="15840" w:code="1"/>
      <w:pgMar w:top="1440" w:right="1440" w:bottom="1440" w:left="1440" w:header="720" w:footer="720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7C8460" w14:textId="77777777" w:rsidR="00AA3E61" w:rsidRDefault="00AA3E61">
      <w:r>
        <w:separator/>
      </w:r>
    </w:p>
  </w:endnote>
  <w:endnote w:type="continuationSeparator" w:id="0">
    <w:p w14:paraId="2B013913" w14:textId="77777777" w:rsidR="00AA3E61" w:rsidRDefault="00AA3E61">
      <w:r>
        <w:continuationSeparator/>
      </w:r>
    </w:p>
  </w:endnote>
  <w:endnote w:type="continuationNotice" w:id="1">
    <w:p w14:paraId="73543839" w14:textId="77777777" w:rsidR="00AA3E61" w:rsidRDefault="00AA3E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C05DC" w14:textId="77777777" w:rsidR="001029C4" w:rsidRDefault="001029C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AB9AD1B" w14:textId="77777777" w:rsidR="001029C4" w:rsidRDefault="001029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79B6D7" w14:textId="77777777" w:rsidR="00AA3E61" w:rsidRDefault="00AA3E61">
      <w:r>
        <w:separator/>
      </w:r>
    </w:p>
  </w:footnote>
  <w:footnote w:type="continuationSeparator" w:id="0">
    <w:p w14:paraId="2677236A" w14:textId="77777777" w:rsidR="00AA3E61" w:rsidRDefault="00AA3E61">
      <w:r>
        <w:continuationSeparator/>
      </w:r>
    </w:p>
  </w:footnote>
  <w:footnote w:type="continuationNotice" w:id="1">
    <w:p w14:paraId="7C0DC36F" w14:textId="77777777" w:rsidR="00AA3E61" w:rsidRDefault="00AA3E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886E38" w14:textId="77777777" w:rsidR="001029C4" w:rsidRDefault="00AA3E61" w:rsidP="00E61F0F">
    <w:pPr>
      <w:pStyle w:val="Header"/>
      <w:jc w:val="center"/>
      <w:rPr>
        <w:sz w:val="24"/>
        <w:szCs w:val="24"/>
      </w:rPr>
    </w:pPr>
    <w:r>
      <w:rPr>
        <w:noProof/>
        <w:sz w:val="24"/>
        <w:szCs w:val="24"/>
      </w:rPr>
      <w:pict w14:anchorId="631867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61F0F">
      <w:rPr>
        <w:sz w:val="24"/>
        <w:szCs w:val="24"/>
      </w:rPr>
      <w:t>DRAFT FOR DISCUSSION PURPOSES ONLY</w:t>
    </w:r>
  </w:p>
  <w:p w14:paraId="52F9676F" w14:textId="77777777" w:rsidR="00E61F0F" w:rsidRDefault="00E61F0F" w:rsidP="00CC547C">
    <w:pPr>
      <w:pStyle w:val="Header"/>
      <w:jc w:val="center"/>
    </w:pPr>
    <w:r>
      <w:rPr>
        <w:sz w:val="24"/>
        <w:szCs w:val="24"/>
      </w:rPr>
      <w:t>NOT THE OFFICIAL POLICY OF OPOR OR BO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77493"/>
    <w:multiLevelType w:val="hybridMultilevel"/>
    <w:tmpl w:val="600AED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34935"/>
    <w:multiLevelType w:val="hybridMultilevel"/>
    <w:tmpl w:val="7A881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A1BB0"/>
    <w:multiLevelType w:val="hybridMultilevel"/>
    <w:tmpl w:val="BE4CF424"/>
    <w:lvl w:ilvl="0" w:tplc="C150A282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" w15:restartNumberingAfterBreak="0">
    <w:nsid w:val="622C7982"/>
    <w:multiLevelType w:val="hybridMultilevel"/>
    <w:tmpl w:val="E4DA4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29A48E7"/>
    <w:multiLevelType w:val="hybridMultilevel"/>
    <w:tmpl w:val="3B5208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C75238"/>
    <w:multiLevelType w:val="hybridMultilevel"/>
    <w:tmpl w:val="E2A6A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DI2tDA0MjUztTBV0lEKTi0uzszPAymwqAUAOPKhriwAAAA="/>
  </w:docVars>
  <w:rsids>
    <w:rsidRoot w:val="002165B3"/>
    <w:rsid w:val="00003E18"/>
    <w:rsid w:val="00007EE1"/>
    <w:rsid w:val="00021669"/>
    <w:rsid w:val="0002305A"/>
    <w:rsid w:val="00023533"/>
    <w:rsid w:val="00023F3D"/>
    <w:rsid w:val="00050A1B"/>
    <w:rsid w:val="00051C37"/>
    <w:rsid w:val="00053FB5"/>
    <w:rsid w:val="000611F7"/>
    <w:rsid w:val="00062018"/>
    <w:rsid w:val="000661A1"/>
    <w:rsid w:val="00070476"/>
    <w:rsid w:val="00072047"/>
    <w:rsid w:val="00076935"/>
    <w:rsid w:val="000815E1"/>
    <w:rsid w:val="00084B1A"/>
    <w:rsid w:val="000869C3"/>
    <w:rsid w:val="00093A2A"/>
    <w:rsid w:val="000A4E39"/>
    <w:rsid w:val="000A6EA0"/>
    <w:rsid w:val="000B7443"/>
    <w:rsid w:val="000C266A"/>
    <w:rsid w:val="000D0560"/>
    <w:rsid w:val="000D3772"/>
    <w:rsid w:val="000F39D0"/>
    <w:rsid w:val="001029C4"/>
    <w:rsid w:val="001130FE"/>
    <w:rsid w:val="00150436"/>
    <w:rsid w:val="00155B5C"/>
    <w:rsid w:val="00155EAE"/>
    <w:rsid w:val="0016458B"/>
    <w:rsid w:val="001711DB"/>
    <w:rsid w:val="001854C0"/>
    <w:rsid w:val="00196DB3"/>
    <w:rsid w:val="001A0090"/>
    <w:rsid w:val="001B0967"/>
    <w:rsid w:val="001C72B6"/>
    <w:rsid w:val="001D4647"/>
    <w:rsid w:val="001D744D"/>
    <w:rsid w:val="001E0234"/>
    <w:rsid w:val="001E2A8A"/>
    <w:rsid w:val="002029B7"/>
    <w:rsid w:val="00214180"/>
    <w:rsid w:val="00214654"/>
    <w:rsid w:val="002165B3"/>
    <w:rsid w:val="002257CF"/>
    <w:rsid w:val="00226322"/>
    <w:rsid w:val="00227F41"/>
    <w:rsid w:val="00235BD8"/>
    <w:rsid w:val="00253343"/>
    <w:rsid w:val="00270201"/>
    <w:rsid w:val="00273845"/>
    <w:rsid w:val="00273FB4"/>
    <w:rsid w:val="002824A3"/>
    <w:rsid w:val="00293B5E"/>
    <w:rsid w:val="00295047"/>
    <w:rsid w:val="002A21B3"/>
    <w:rsid w:val="0031353C"/>
    <w:rsid w:val="003233F2"/>
    <w:rsid w:val="00323BFD"/>
    <w:rsid w:val="00324CC7"/>
    <w:rsid w:val="00347530"/>
    <w:rsid w:val="0035659F"/>
    <w:rsid w:val="00365698"/>
    <w:rsid w:val="00365DD6"/>
    <w:rsid w:val="00376163"/>
    <w:rsid w:val="003A15FB"/>
    <w:rsid w:val="003A1BEA"/>
    <w:rsid w:val="003B1ACA"/>
    <w:rsid w:val="003B3625"/>
    <w:rsid w:val="003C06E8"/>
    <w:rsid w:val="003C3D2F"/>
    <w:rsid w:val="003E6D26"/>
    <w:rsid w:val="004104D0"/>
    <w:rsid w:val="00413413"/>
    <w:rsid w:val="004436D4"/>
    <w:rsid w:val="0045581C"/>
    <w:rsid w:val="004562F8"/>
    <w:rsid w:val="00457361"/>
    <w:rsid w:val="00465BFD"/>
    <w:rsid w:val="00466486"/>
    <w:rsid w:val="0047231D"/>
    <w:rsid w:val="00487FF1"/>
    <w:rsid w:val="004970E8"/>
    <w:rsid w:val="004A33D4"/>
    <w:rsid w:val="004B60AD"/>
    <w:rsid w:val="004E5302"/>
    <w:rsid w:val="004E7494"/>
    <w:rsid w:val="00507430"/>
    <w:rsid w:val="00514752"/>
    <w:rsid w:val="00515882"/>
    <w:rsid w:val="005207DE"/>
    <w:rsid w:val="00523370"/>
    <w:rsid w:val="00527E46"/>
    <w:rsid w:val="00530861"/>
    <w:rsid w:val="00536FA6"/>
    <w:rsid w:val="00543F49"/>
    <w:rsid w:val="00560A7F"/>
    <w:rsid w:val="00561148"/>
    <w:rsid w:val="00563F7F"/>
    <w:rsid w:val="00565953"/>
    <w:rsid w:val="005777A8"/>
    <w:rsid w:val="005840D6"/>
    <w:rsid w:val="00593B3C"/>
    <w:rsid w:val="00597AA3"/>
    <w:rsid w:val="005A4591"/>
    <w:rsid w:val="005A4689"/>
    <w:rsid w:val="005B1D8A"/>
    <w:rsid w:val="005C1C17"/>
    <w:rsid w:val="005D12AA"/>
    <w:rsid w:val="005E2B7F"/>
    <w:rsid w:val="005E3ACA"/>
    <w:rsid w:val="005E5A8F"/>
    <w:rsid w:val="005F0A1B"/>
    <w:rsid w:val="005F2A25"/>
    <w:rsid w:val="005F6DC4"/>
    <w:rsid w:val="00607B63"/>
    <w:rsid w:val="00612142"/>
    <w:rsid w:val="00636C2C"/>
    <w:rsid w:val="00653031"/>
    <w:rsid w:val="00657F42"/>
    <w:rsid w:val="0066048F"/>
    <w:rsid w:val="00660ABC"/>
    <w:rsid w:val="00664C64"/>
    <w:rsid w:val="006652C8"/>
    <w:rsid w:val="00667D46"/>
    <w:rsid w:val="00687045"/>
    <w:rsid w:val="0069011D"/>
    <w:rsid w:val="006A72ED"/>
    <w:rsid w:val="006C2C58"/>
    <w:rsid w:val="006C4503"/>
    <w:rsid w:val="006D28FD"/>
    <w:rsid w:val="006D7826"/>
    <w:rsid w:val="006E45E9"/>
    <w:rsid w:val="006E5B98"/>
    <w:rsid w:val="006F5E1C"/>
    <w:rsid w:val="00702ABB"/>
    <w:rsid w:val="00713CA9"/>
    <w:rsid w:val="00714E18"/>
    <w:rsid w:val="00716752"/>
    <w:rsid w:val="0073006B"/>
    <w:rsid w:val="00732654"/>
    <w:rsid w:val="00734CE0"/>
    <w:rsid w:val="00735DE2"/>
    <w:rsid w:val="007426FE"/>
    <w:rsid w:val="0077648A"/>
    <w:rsid w:val="00780FAE"/>
    <w:rsid w:val="007A6879"/>
    <w:rsid w:val="007A7F67"/>
    <w:rsid w:val="007B215E"/>
    <w:rsid w:val="007B511F"/>
    <w:rsid w:val="007B5A46"/>
    <w:rsid w:val="007C0A8C"/>
    <w:rsid w:val="007E59F9"/>
    <w:rsid w:val="007E79B5"/>
    <w:rsid w:val="007F45BB"/>
    <w:rsid w:val="00801C29"/>
    <w:rsid w:val="00815146"/>
    <w:rsid w:val="008217A1"/>
    <w:rsid w:val="008262F5"/>
    <w:rsid w:val="00875189"/>
    <w:rsid w:val="00883167"/>
    <w:rsid w:val="008854DD"/>
    <w:rsid w:val="00892612"/>
    <w:rsid w:val="008928A3"/>
    <w:rsid w:val="008930E0"/>
    <w:rsid w:val="00893314"/>
    <w:rsid w:val="008963E0"/>
    <w:rsid w:val="008A34CB"/>
    <w:rsid w:val="008B37F9"/>
    <w:rsid w:val="008C70F5"/>
    <w:rsid w:val="008E0409"/>
    <w:rsid w:val="008E17E3"/>
    <w:rsid w:val="008E68EA"/>
    <w:rsid w:val="009159F4"/>
    <w:rsid w:val="00925E80"/>
    <w:rsid w:val="0093188D"/>
    <w:rsid w:val="009323AB"/>
    <w:rsid w:val="00935AF3"/>
    <w:rsid w:val="00942669"/>
    <w:rsid w:val="00945646"/>
    <w:rsid w:val="00954AF3"/>
    <w:rsid w:val="00960DD3"/>
    <w:rsid w:val="009637CA"/>
    <w:rsid w:val="00965D30"/>
    <w:rsid w:val="00975E79"/>
    <w:rsid w:val="00984439"/>
    <w:rsid w:val="00995A3D"/>
    <w:rsid w:val="009B3E6C"/>
    <w:rsid w:val="009C52D9"/>
    <w:rsid w:val="009D09D6"/>
    <w:rsid w:val="009E6C58"/>
    <w:rsid w:val="009F79C6"/>
    <w:rsid w:val="00A03F4B"/>
    <w:rsid w:val="00A040F0"/>
    <w:rsid w:val="00A15D9B"/>
    <w:rsid w:val="00A5642B"/>
    <w:rsid w:val="00A57A36"/>
    <w:rsid w:val="00A658AE"/>
    <w:rsid w:val="00A66EC0"/>
    <w:rsid w:val="00A72D85"/>
    <w:rsid w:val="00A83741"/>
    <w:rsid w:val="00AA3E61"/>
    <w:rsid w:val="00AA49DF"/>
    <w:rsid w:val="00AB6803"/>
    <w:rsid w:val="00AB7750"/>
    <w:rsid w:val="00AC0139"/>
    <w:rsid w:val="00AD0827"/>
    <w:rsid w:val="00AE4D3E"/>
    <w:rsid w:val="00AE754D"/>
    <w:rsid w:val="00AF09FB"/>
    <w:rsid w:val="00AF5215"/>
    <w:rsid w:val="00AF7D4D"/>
    <w:rsid w:val="00B1519A"/>
    <w:rsid w:val="00B1544F"/>
    <w:rsid w:val="00B17085"/>
    <w:rsid w:val="00B22D28"/>
    <w:rsid w:val="00B33CBC"/>
    <w:rsid w:val="00B37C9C"/>
    <w:rsid w:val="00B45C9A"/>
    <w:rsid w:val="00B462B3"/>
    <w:rsid w:val="00B61368"/>
    <w:rsid w:val="00B71D75"/>
    <w:rsid w:val="00B72D01"/>
    <w:rsid w:val="00B86B57"/>
    <w:rsid w:val="00B875FC"/>
    <w:rsid w:val="00BA0C7C"/>
    <w:rsid w:val="00BB729F"/>
    <w:rsid w:val="00BC06EF"/>
    <w:rsid w:val="00BC770E"/>
    <w:rsid w:val="00BE25F7"/>
    <w:rsid w:val="00BE3DBF"/>
    <w:rsid w:val="00BE7669"/>
    <w:rsid w:val="00BF165D"/>
    <w:rsid w:val="00C05AD4"/>
    <w:rsid w:val="00C1085E"/>
    <w:rsid w:val="00C128C2"/>
    <w:rsid w:val="00C321EA"/>
    <w:rsid w:val="00C51315"/>
    <w:rsid w:val="00C51908"/>
    <w:rsid w:val="00C52AAB"/>
    <w:rsid w:val="00C540B6"/>
    <w:rsid w:val="00C605E0"/>
    <w:rsid w:val="00C61130"/>
    <w:rsid w:val="00C638B6"/>
    <w:rsid w:val="00C73CBB"/>
    <w:rsid w:val="00C77409"/>
    <w:rsid w:val="00C86EDA"/>
    <w:rsid w:val="00C92F1E"/>
    <w:rsid w:val="00CA1869"/>
    <w:rsid w:val="00CA537C"/>
    <w:rsid w:val="00CC547C"/>
    <w:rsid w:val="00CD2E41"/>
    <w:rsid w:val="00CD31FE"/>
    <w:rsid w:val="00CD5FA2"/>
    <w:rsid w:val="00CE078B"/>
    <w:rsid w:val="00CE66D2"/>
    <w:rsid w:val="00CF25AD"/>
    <w:rsid w:val="00D01CF8"/>
    <w:rsid w:val="00D1161D"/>
    <w:rsid w:val="00D26AFA"/>
    <w:rsid w:val="00D32DE5"/>
    <w:rsid w:val="00D40270"/>
    <w:rsid w:val="00D4497C"/>
    <w:rsid w:val="00D52EA2"/>
    <w:rsid w:val="00D613DD"/>
    <w:rsid w:val="00D97DC9"/>
    <w:rsid w:val="00DB1A20"/>
    <w:rsid w:val="00DB20A5"/>
    <w:rsid w:val="00DD0401"/>
    <w:rsid w:val="00DD2161"/>
    <w:rsid w:val="00DE2636"/>
    <w:rsid w:val="00DF2A78"/>
    <w:rsid w:val="00E02D86"/>
    <w:rsid w:val="00E147D7"/>
    <w:rsid w:val="00E15189"/>
    <w:rsid w:val="00E234BE"/>
    <w:rsid w:val="00E24A75"/>
    <w:rsid w:val="00E254CE"/>
    <w:rsid w:val="00E27859"/>
    <w:rsid w:val="00E3003A"/>
    <w:rsid w:val="00E31368"/>
    <w:rsid w:val="00E319F6"/>
    <w:rsid w:val="00E41A06"/>
    <w:rsid w:val="00E471C6"/>
    <w:rsid w:val="00E61F0F"/>
    <w:rsid w:val="00E66EA2"/>
    <w:rsid w:val="00E7007A"/>
    <w:rsid w:val="00E9012E"/>
    <w:rsid w:val="00EB7DC3"/>
    <w:rsid w:val="00ED29BA"/>
    <w:rsid w:val="00F010AB"/>
    <w:rsid w:val="00F13669"/>
    <w:rsid w:val="00F24829"/>
    <w:rsid w:val="00F474B9"/>
    <w:rsid w:val="00F61A11"/>
    <w:rsid w:val="00F759F1"/>
    <w:rsid w:val="00F76400"/>
    <w:rsid w:val="00F97BAB"/>
    <w:rsid w:val="00FA45ED"/>
    <w:rsid w:val="00FB6AC3"/>
    <w:rsid w:val="00FB7376"/>
    <w:rsid w:val="00FC6D3B"/>
    <w:rsid w:val="00FD2452"/>
    <w:rsid w:val="00FE3283"/>
    <w:rsid w:val="00FE590F"/>
    <w:rsid w:val="00FE6D81"/>
    <w:rsid w:val="0222FB17"/>
    <w:rsid w:val="10FCA797"/>
    <w:rsid w:val="1DE4071E"/>
    <w:rsid w:val="1FF3B3E2"/>
    <w:rsid w:val="248DB3F5"/>
    <w:rsid w:val="2512D63A"/>
    <w:rsid w:val="2E0AC057"/>
    <w:rsid w:val="30EBA201"/>
    <w:rsid w:val="47214197"/>
    <w:rsid w:val="4CDF29F0"/>
    <w:rsid w:val="50B3893E"/>
    <w:rsid w:val="64C9155D"/>
    <w:rsid w:val="69501977"/>
    <w:rsid w:val="78689DF7"/>
    <w:rsid w:val="79D42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009BFFE"/>
  <w15:chartTrackingRefBased/>
  <w15:docId w15:val="{BA30AC3D-29B2-42B4-9A5B-D540E668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7D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Char1">
    <w:name w:val="Heading 3 Char Char1"/>
    <w:aliases w:val="Heading 3 Char1 Char Char,Heading 3 Char Char Char Char,Heading 3 Char2 Char Char Char Char,Heading 3 Char1 Char Char Char Char Char,Heading 3 Char Char Char Char Char Char Char,Heading 3 Char Char1 Char Char Char Char"/>
    <w:rsid w:val="00AF7D4D"/>
    <w:rPr>
      <w:rFonts w:ascii="Arial" w:hAnsi="Arial" w:cs="Arial"/>
      <w:b/>
      <w:bCs/>
      <w:sz w:val="26"/>
      <w:szCs w:val="26"/>
      <w:lang w:val="en-US" w:eastAsia="en-US" w:bidi="ar-SA"/>
    </w:rPr>
  </w:style>
  <w:style w:type="paragraph" w:styleId="Header">
    <w:name w:val="header"/>
    <w:basedOn w:val="Normal"/>
    <w:rsid w:val="000235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235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B729F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1029C4"/>
  </w:style>
  <w:style w:type="paragraph" w:styleId="EndnoteText">
    <w:name w:val="endnote text"/>
    <w:basedOn w:val="Normal"/>
    <w:link w:val="EndnoteTextChar"/>
    <w:rsid w:val="008854DD"/>
  </w:style>
  <w:style w:type="character" w:customStyle="1" w:styleId="EndnoteTextChar">
    <w:name w:val="Endnote Text Char"/>
    <w:basedOn w:val="DefaultParagraphFont"/>
    <w:link w:val="EndnoteText"/>
    <w:rsid w:val="008854DD"/>
  </w:style>
  <w:style w:type="character" w:styleId="EndnoteReference">
    <w:name w:val="endnote reference"/>
    <w:rsid w:val="008854DD"/>
    <w:rPr>
      <w:vertAlign w:val="superscript"/>
    </w:rPr>
  </w:style>
  <w:style w:type="character" w:styleId="CommentReference">
    <w:name w:val="annotation reference"/>
    <w:rsid w:val="000C26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266A"/>
  </w:style>
  <w:style w:type="character" w:customStyle="1" w:styleId="CommentTextChar">
    <w:name w:val="Comment Text Char"/>
    <w:basedOn w:val="DefaultParagraphFont"/>
    <w:link w:val="CommentText"/>
    <w:rsid w:val="000C266A"/>
  </w:style>
  <w:style w:type="paragraph" w:styleId="CommentSubject">
    <w:name w:val="annotation subject"/>
    <w:basedOn w:val="CommentText"/>
    <w:next w:val="CommentText"/>
    <w:link w:val="CommentSubjectChar"/>
    <w:rsid w:val="000C266A"/>
    <w:rPr>
      <w:b/>
      <w:bCs/>
    </w:rPr>
  </w:style>
  <w:style w:type="character" w:customStyle="1" w:styleId="CommentSubjectChar">
    <w:name w:val="Comment Subject Char"/>
    <w:link w:val="CommentSubject"/>
    <w:rsid w:val="000C266A"/>
    <w:rPr>
      <w:b/>
      <w:bCs/>
    </w:rPr>
  </w:style>
  <w:style w:type="paragraph" w:styleId="Revision">
    <w:name w:val="Revision"/>
    <w:hidden/>
    <w:uiPriority w:val="99"/>
    <w:semiHidden/>
    <w:rsid w:val="005D12AA"/>
  </w:style>
  <w:style w:type="paragraph" w:styleId="ListParagraph">
    <w:name w:val="List Paragraph"/>
    <w:basedOn w:val="Normal"/>
    <w:uiPriority w:val="34"/>
    <w:qFormat/>
    <w:rsid w:val="00607B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7d2f26b-8073-4476-9c98-80858cc8e538">
      <UserInfo>
        <DisplayName>Cohen, Joan</DisplayName>
        <AccountId>1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4" ma:contentTypeDescription="Create a new document." ma:contentTypeScope="" ma:versionID="67a62b6cfa1ab6dc037b273f4deb7c59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0ee594bb1e15a91bb5ae12be2e4071f4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A7DE35-3AC6-48D9-B8AF-2FAA05A6F28A}">
  <ds:schemaRefs>
    <ds:schemaRef ds:uri="http://schemas.microsoft.com/office/2006/metadata/properties"/>
    <ds:schemaRef ds:uri="http://schemas.microsoft.com/office/infopath/2007/PartnerControls"/>
    <ds:schemaRef ds:uri="c7d2f26b-8073-4476-9c98-80858cc8e538"/>
  </ds:schemaRefs>
</ds:datastoreItem>
</file>

<file path=customXml/itemProps2.xml><?xml version="1.0" encoding="utf-8"?>
<ds:datastoreItem xmlns:ds="http://schemas.openxmlformats.org/officeDocument/2006/customXml" ds:itemID="{FFD00754-0F45-45A7-A175-73AC2C47C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3D1FF1-2153-4BBA-AB51-1C6394AF16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99CE2F-DA90-49DE-B5D9-E9B3D0BF76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7</Words>
  <Characters>40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IV</vt:lpstr>
    </vt:vector>
  </TitlesOfParts>
  <Company>State Of Maine</Company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IV</dc:title>
  <dc:subject/>
  <dc:creator>Terranova, Tim E</dc:creator>
  <cp:keywords/>
  <cp:lastModifiedBy>Wright, Candice B</cp:lastModifiedBy>
  <cp:revision>2</cp:revision>
  <cp:lastPrinted>2018-04-20T16:41:00Z</cp:lastPrinted>
  <dcterms:created xsi:type="dcterms:W3CDTF">2021-08-31T18:12:00Z</dcterms:created>
  <dcterms:modified xsi:type="dcterms:W3CDTF">2021-08-31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</Properties>
</file>